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0BF0C2AD" w:rsidR="00A5080F" w:rsidRPr="00A5080F" w:rsidRDefault="00B55F49" w:rsidP="00A5080F">
      <w:pPr>
        <w:pStyle w:val="Title"/>
        <w:spacing w:after="400"/>
        <w:jc w:val="center"/>
      </w:pPr>
      <w:r>
        <w:t>Hellweg</w:t>
      </w:r>
      <w:r w:rsidR="00D859F3">
        <w:t xml:space="preserve"> (</w:t>
      </w:r>
      <w:proofErr w:type="spellStart"/>
      <w:r w:rsidR="00D859F3">
        <w:t>RsLinac</w:t>
      </w:r>
      <w:proofErr w:type="spellEnd"/>
      <w:r w:rsidR="00D859F3">
        <w:t>)</w:t>
      </w:r>
      <w:r>
        <w:t xml:space="preserve">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266FD13F"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5C25FA">
        <w:rPr>
          <w:b/>
          <w:bCs/>
          <w:szCs w:val="24"/>
          <w:u w:val="single"/>
        </w:rPr>
        <w:t>July 1</w:t>
      </w:r>
      <w:r w:rsidR="00A5080F" w:rsidRPr="00A5080F">
        <w:rPr>
          <w:b/>
          <w:bCs/>
          <w:szCs w:val="24"/>
          <w:u w:val="single"/>
        </w:rPr>
        <w:t>, 202</w:t>
      </w:r>
      <w:r w:rsidR="00C1399E">
        <w:rPr>
          <w:b/>
          <w:bCs/>
          <w:szCs w:val="24"/>
          <w:u w:val="single"/>
        </w:rPr>
        <w:t>2</w:t>
      </w:r>
    </w:p>
    <w:p w14:paraId="01F28C18" w14:textId="77777777" w:rsidR="00A5080F" w:rsidRDefault="00A5080F" w:rsidP="00A5080F">
      <w:pPr>
        <w:spacing w:after="0"/>
        <w:jc w:val="right"/>
        <w:rPr>
          <w:b/>
          <w:bCs/>
          <w:sz w:val="28"/>
          <w:szCs w:val="28"/>
        </w:rPr>
      </w:pPr>
    </w:p>
    <w:p w14:paraId="26678F7C" w14:textId="763C3331" w:rsidR="00B55F49" w:rsidRPr="000E0C7A" w:rsidRDefault="004E3BF1" w:rsidP="000E0C7A">
      <w:pPr>
        <w:jc w:val="both"/>
        <w:rPr>
          <w:sz w:val="22"/>
        </w:rPr>
      </w:pPr>
      <w:r>
        <w:rPr>
          <w:sz w:val="22"/>
        </w:rPr>
        <w:t>Hellweg (</w:t>
      </w:r>
      <w:proofErr w:type="spellStart"/>
      <w:r>
        <w:rPr>
          <w:sz w:val="22"/>
        </w:rPr>
        <w:t>RsLinac</w:t>
      </w:r>
      <w:proofErr w:type="spellEnd"/>
      <w:r>
        <w:rPr>
          <w:sz w:val="22"/>
        </w:rPr>
        <w:t>) code is used t</w:t>
      </w:r>
      <w:r w:rsidR="00B55F49" w:rsidRPr="000E0C7A">
        <w:rPr>
          <w:sz w:val="22"/>
        </w:rPr>
        <w:t>o calculate</w:t>
      </w:r>
      <w:r>
        <w:rPr>
          <w:sz w:val="22"/>
        </w:rPr>
        <w:t xml:space="preserve"> quasi-self-consistent</w:t>
      </w:r>
      <w:r w:rsidR="00B55F49" w:rsidRPr="000E0C7A">
        <w:rPr>
          <w:sz w:val="22"/>
        </w:rPr>
        <w:t xml:space="preserve"> beam dynamics in TW </w:t>
      </w:r>
      <w:r w:rsidR="00B55F49" w:rsidRPr="00AC6880">
        <w:rPr>
          <w:noProof/>
          <w:sz w:val="22"/>
        </w:rPr>
        <w:t>linacs</w:t>
      </w:r>
      <w:r>
        <w:rPr>
          <w:noProof/>
          <w:sz w:val="22"/>
        </w:rPr>
        <w:t>.</w:t>
      </w:r>
      <w:r w:rsidR="00B55F49" w:rsidRPr="000E0C7A">
        <w:rPr>
          <w:sz w:val="22"/>
        </w:rPr>
        <w:t xml:space="preserve"> </w:t>
      </w:r>
    </w:p>
    <w:p w14:paraId="6DF85719" w14:textId="705229CC" w:rsidR="00B55F49" w:rsidRDefault="00B55F49" w:rsidP="0022636C">
      <w:pPr>
        <w:pStyle w:val="Heading1"/>
      </w:pPr>
      <w:r>
        <w:t>1. INPUT file</w:t>
      </w:r>
      <w:r w:rsidR="00A1607D">
        <w:t xml:space="preserve"> and Keywords</w:t>
      </w:r>
    </w:p>
    <w:p w14:paraId="6B323CC3" w14:textId="710A7307" w:rsidR="00B55F49" w:rsidRDefault="00AC6880" w:rsidP="000D3C3D">
      <w:pPr>
        <w:jc w:val="both"/>
        <w:rPr>
          <w:sz w:val="22"/>
        </w:rPr>
      </w:pPr>
      <w:r>
        <w:rPr>
          <w:noProof/>
          <w:sz w:val="22"/>
        </w:rPr>
        <w:t>The p</w:t>
      </w:r>
      <w:r w:rsidR="00B55F49" w:rsidRPr="00AC6880">
        <w:rPr>
          <w:noProof/>
          <w:sz w:val="22"/>
        </w:rPr>
        <w:t>rogram</w:t>
      </w:r>
      <w:r w:rsidR="00B55F49">
        <w:rPr>
          <w:sz w:val="22"/>
        </w:rPr>
        <w:t xml:space="preserve"> reads the initial data from text file «INPUT.txt»</w:t>
      </w:r>
      <w:r w:rsidR="000D3C3D">
        <w:rPr>
          <w:sz w:val="22"/>
        </w:rPr>
        <w:t xml:space="preserve"> (or as defined in Hellweg.ini configuration file),</w:t>
      </w:r>
      <w:r w:rsidR="00B55F49">
        <w:rPr>
          <w:sz w:val="22"/>
        </w:rPr>
        <w:t xml:space="preserve"> which must be in the same folder as the “Hellweg.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BF0A98">
        <w:t xml:space="preserve">Figure </w:t>
      </w:r>
      <w:r w:rsidR="00BF0A98">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6099B77F" w:rsidR="00B55F49" w:rsidRDefault="00C83556" w:rsidP="00C83556">
      <w:pPr>
        <w:pStyle w:val="Caption"/>
        <w:jc w:val="center"/>
        <w:rPr>
          <w:sz w:val="22"/>
        </w:rPr>
      </w:pPr>
      <w:bookmarkStart w:id="0" w:name="_Ref468089626"/>
      <w:r>
        <w:t xml:space="preserve">Figure </w:t>
      </w:r>
      <w:fldSimple w:instr=" SEQ Figure \* ARABIC ">
        <w:r w:rsidR="00BF0A98">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lastRenderedPageBreak/>
        <w:t>Keywords</w:t>
      </w:r>
      <w:r w:rsidR="00B55F49">
        <w:rPr>
          <w:sz w:val="22"/>
        </w:rPr>
        <w:t xml:space="preserve"> description</w:t>
      </w:r>
      <w:r>
        <w:rPr>
          <w:sz w:val="22"/>
        </w:rPr>
        <w:t xml:space="preserve"> (“bold” parameters are optional</w:t>
      </w:r>
      <w:proofErr w:type="gramStart"/>
      <w:r>
        <w:rPr>
          <w:sz w:val="22"/>
        </w:rPr>
        <w:t>):</w:t>
      </w:r>
      <w:r w:rsidR="00B55F49">
        <w:rPr>
          <w:sz w:val="22"/>
        </w:rPr>
        <w:t>:</w:t>
      </w:r>
      <w:proofErr w:type="gramEnd"/>
      <w:r w:rsidR="00B55F49">
        <w:rPr>
          <w:sz w:val="22"/>
        </w:rPr>
        <w:t xml:space="preserve"> </w:t>
      </w:r>
    </w:p>
    <w:p w14:paraId="6A6AB177" w14:textId="77777777" w:rsidR="00B86654" w:rsidRPr="0080066E" w:rsidRDefault="00B55F49" w:rsidP="0022636C">
      <w:pPr>
        <w:pStyle w:val="Heading2"/>
      </w:pPr>
      <w:r w:rsidRPr="0022636C">
        <w:rPr>
          <w:u w:val="single"/>
        </w:rPr>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B3570E">
      <w:pPr>
        <w:pStyle w:val="ListParagraph"/>
      </w:pPr>
      <w: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w:t>
      </w:r>
      <w:proofErr w:type="spellStart"/>
      <w:r w:rsidR="00B86654" w:rsidRPr="0080066E">
        <w:t>Gs</w:t>
      </w:r>
      <w:proofErr w:type="spellEnd"/>
      <w:r w:rsidR="00B86654" w:rsidRPr="0080066E">
        <w:t xml:space="preserve">] </w:t>
      </w:r>
      <w:r w:rsidR="00B86654" w:rsidRPr="0022636C">
        <w:rPr>
          <w:b/>
          <w:bCs w:val="0"/>
        </w:rPr>
        <w:t>L[cm] Z</w:t>
      </w:r>
      <w:r w:rsidR="00B86654" w:rsidRPr="0022636C">
        <w:rPr>
          <w:b/>
          <w:bCs w:val="0"/>
          <w:sz w:val="14"/>
          <w:szCs w:val="14"/>
        </w:rPr>
        <w:t>0</w:t>
      </w:r>
      <w:r w:rsidR="00B86654" w:rsidRPr="0022636C">
        <w:rPr>
          <w:b/>
          <w:bCs w:val="0"/>
        </w:rPr>
        <w:t xml:space="preserve">[cm] </w:t>
      </w:r>
      <w:proofErr w:type="spellStart"/>
      <w:r w:rsidR="003D18F0" w:rsidRPr="0022636C">
        <w:rPr>
          <w:b/>
          <w:bCs w:val="0"/>
        </w:rPr>
        <w:t>Lf</w:t>
      </w:r>
      <w:proofErr w:type="spellEnd"/>
      <w:r w:rsidR="003D18F0" w:rsidRPr="0022636C">
        <w:rPr>
          <w:b/>
          <w:bCs w:val="0"/>
        </w:rPr>
        <w:t xml:space="preserve"> [cm</w:t>
      </w:r>
      <w:r w:rsidR="003D18F0" w:rsidRPr="003D18F0">
        <w:t>]</w:t>
      </w:r>
    </w:p>
    <w:p w14:paraId="60EE2B43" w14:textId="77777777" w:rsidR="00B86654" w:rsidRPr="0080066E" w:rsidRDefault="00B86654" w:rsidP="00B3570E">
      <w:pPr>
        <w:pStyle w:val="ListParagraph"/>
        <w:numPr>
          <w:ilvl w:val="0"/>
          <w:numId w:val="5"/>
        </w:numPr>
      </w:pPr>
      <w:r w:rsidRPr="0080066E">
        <w:t xml:space="preserve">or </w:t>
      </w:r>
      <w:r w:rsidR="002D4B76" w:rsidRPr="0080066E">
        <w:rPr>
          <w:u w:val="single"/>
        </w:rPr>
        <w:t>SOLENOID</w:t>
      </w:r>
      <w:r w:rsidR="002D4B76" w:rsidRPr="0080066E">
        <w:t xml:space="preserve"> </w:t>
      </w:r>
      <w:r w:rsidRPr="0080066E">
        <w:t>Filename</w:t>
      </w:r>
      <w:r w:rsidR="003D18F0">
        <w:t xml:space="preserve"> </w:t>
      </w:r>
      <w:r w:rsidR="003D18F0" w:rsidRPr="0080066E">
        <w:rPr>
          <w:b/>
        </w:rPr>
        <w:t>Z</w:t>
      </w:r>
      <w:r w:rsidR="003D18F0" w:rsidRPr="0080066E">
        <w:rPr>
          <w:b/>
          <w:sz w:val="14"/>
          <w:szCs w:val="14"/>
        </w:rPr>
        <w:t>0</w:t>
      </w:r>
      <w:r w:rsidR="003D18F0" w:rsidRPr="0080066E">
        <w:rPr>
          <w:b/>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w:t>
      </w:r>
      <w:proofErr w:type="spellStart"/>
      <w:r w:rsidR="003D18F0">
        <w:rPr>
          <w:sz w:val="22"/>
        </w:rPr>
        <w:t>Gs</w:t>
      </w:r>
      <w:proofErr w:type="spellEnd"/>
      <w:r w:rsidR="003D18F0">
        <w:rPr>
          <w:sz w:val="22"/>
        </w:rPr>
        <w:t>] that defines the longitudinal</w:t>
      </w:r>
      <w:r w:rsidR="003D18F0" w:rsidRPr="003D18F0">
        <w:rPr>
          <w:sz w:val="22"/>
        </w:rPr>
        <w:t xml:space="preserve"> </w:t>
      </w:r>
      <w:r w:rsidR="003D18F0">
        <w:rPr>
          <w:sz w:val="22"/>
        </w:rPr>
        <w:t xml:space="preserve">magnetic field strength </w:t>
      </w:r>
      <w:proofErr w:type="spellStart"/>
      <w:r w:rsidR="003D18F0">
        <w:rPr>
          <w:sz w:val="22"/>
        </w:rPr>
        <w:t>B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 xml:space="preserve">parameters to define solenoid </w:t>
      </w:r>
      <w:proofErr w:type="gramStart"/>
      <w:r>
        <w:rPr>
          <w:sz w:val="22"/>
        </w:rPr>
        <w:t>specification:;</w:t>
      </w:r>
      <w:proofErr w:type="gramEnd"/>
      <w:r>
        <w:rPr>
          <w:sz w:val="22"/>
        </w:rPr>
        <w:t xml:space="preserve">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14:paraId="604B72BD" w14:textId="77777777"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w:t>
      </w:r>
      <w:proofErr w:type="spellStart"/>
      <w:r w:rsidR="00794BD4" w:rsidRPr="00794BD4">
        <w:rPr>
          <w:sz w:val="22"/>
        </w:rPr>
        <w:t>Gs</w:t>
      </w:r>
      <w:proofErr w:type="spellEnd"/>
      <w:r w:rsidR="00794BD4" w:rsidRPr="00794BD4">
        <w:rPr>
          <w:sz w:val="22"/>
        </w:rPr>
        <w:t xml:space="preserve">].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If five columns are defined, the code will interpret the last three columns as Bx [</w:t>
      </w:r>
      <w:proofErr w:type="spellStart"/>
      <w:r w:rsidR="00FA74F4">
        <w:rPr>
          <w:sz w:val="22"/>
        </w:rPr>
        <w:t>Gs</w:t>
      </w:r>
      <w:proofErr w:type="spellEnd"/>
      <w:r w:rsidR="00FA74F4">
        <w:rPr>
          <w:sz w:val="22"/>
        </w:rPr>
        <w:t>], By [</w:t>
      </w:r>
      <w:proofErr w:type="spellStart"/>
      <w:r w:rsidR="00FA74F4">
        <w:rPr>
          <w:sz w:val="22"/>
        </w:rPr>
        <w:t>Gs</w:t>
      </w:r>
      <w:proofErr w:type="spellEnd"/>
      <w:r w:rsidR="00FA74F4">
        <w:rPr>
          <w:sz w:val="22"/>
        </w:rPr>
        <w:t xml:space="preserve">] and </w:t>
      </w:r>
      <w:proofErr w:type="spellStart"/>
      <w:proofErr w:type="gramStart"/>
      <w:r w:rsidR="00FA74F4">
        <w:rPr>
          <w:sz w:val="22"/>
        </w:rPr>
        <w:t>Bz</w:t>
      </w:r>
      <w:proofErr w:type="spellEnd"/>
      <w:r w:rsidR="00FA74F4">
        <w:rPr>
          <w:sz w:val="22"/>
        </w:rPr>
        <w:t>[</w:t>
      </w:r>
      <w:proofErr w:type="spellStart"/>
      <w:proofErr w:type="gramEnd"/>
      <w:r w:rsidR="00FA74F4">
        <w:rPr>
          <w:sz w:val="22"/>
        </w:rPr>
        <w:t>Gs</w:t>
      </w:r>
      <w:proofErr w:type="spellEnd"/>
      <w:r w:rsidR="00FA74F4">
        <w:rPr>
          <w:sz w:val="22"/>
        </w:rPr>
        <w:t>].</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Pr>
          <w:sz w:val="22"/>
        </w:rPr>
        <w:t>Bx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proofErr w:type="gramStart"/>
      <w:r>
        <w:rPr>
          <w:sz w:val="22"/>
        </w:rPr>
        <w:t>Bz</w:t>
      </w:r>
      <w:proofErr w:type="spellEnd"/>
      <w:r>
        <w:rPr>
          <w:sz w:val="22"/>
        </w:rPr>
        <w:t>[</w:t>
      </w:r>
      <w:proofErr w:type="spellStart"/>
      <w:proofErr w:type="gramEnd"/>
      <w:r>
        <w:rPr>
          <w:sz w:val="22"/>
        </w:rPr>
        <w:t>Gs</w:t>
      </w:r>
      <w:proofErr w:type="spellEnd"/>
      <w:r>
        <w:rPr>
          <w:sz w:val="22"/>
        </w:rPr>
        <w:t>].</w:t>
      </w:r>
    </w:p>
    <w:p w14:paraId="6C411370" w14:textId="659375B0" w:rsidR="00FA74F4" w:rsidRDefault="00FA74F4" w:rsidP="003D18F0">
      <w:pPr>
        <w:jc w:val="both"/>
        <w:rPr>
          <w:sz w:val="22"/>
        </w:rPr>
      </w:pPr>
      <w:r>
        <w:rPr>
          <w:sz w:val="22"/>
        </w:rPr>
        <w:lastRenderedPageBreak/>
        <w:t xml:space="preserve">The code will check the first row with numerical values and will </w:t>
      </w:r>
      <w:r w:rsidR="00D859F3">
        <w:rPr>
          <w:sz w:val="22"/>
        </w:rPr>
        <w:t>plan</w:t>
      </w:r>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41" cy="1909103"/>
                    </a:xfrm>
                    <a:prstGeom prst="rect">
                      <a:avLst/>
                    </a:prstGeom>
                  </pic:spPr>
                </pic:pic>
              </a:graphicData>
            </a:graphic>
          </wp:inline>
        </w:drawing>
      </w:r>
    </w:p>
    <w:p w14:paraId="3E522CF6" w14:textId="376B402B" w:rsidR="00794BD4" w:rsidRDefault="00C83556" w:rsidP="00C83556">
      <w:pPr>
        <w:pStyle w:val="Caption"/>
        <w:jc w:val="center"/>
        <w:rPr>
          <w:sz w:val="22"/>
        </w:rPr>
      </w:pPr>
      <w:r>
        <w:t xml:space="preserve">Figure </w:t>
      </w:r>
      <w:fldSimple w:instr=" SEQ Figure \* ARABIC ">
        <w:r w:rsidR="00BF0A98">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77777777" w:rsidR="000E0C7A" w:rsidRPr="002D4B76" w:rsidRDefault="000E0C7A" w:rsidP="002D4B76">
      <w:pPr>
        <w:jc w:val="both"/>
        <w:rPr>
          <w:sz w:val="22"/>
        </w:rPr>
      </w:pPr>
      <w:r w:rsidRPr="002D4B76">
        <w:rPr>
          <w:sz w:val="22"/>
        </w:rPr>
        <w:t xml:space="preserve">This line defines the parameters of the initial distribution or import of particles in transversal and longitudinal phase space. Currently, there is a possibility to input the whole particles phase space from one of the standard </w:t>
      </w:r>
      <w:proofErr w:type="gramStart"/>
      <w:r w:rsidRPr="002D4B76">
        <w:rPr>
          <w:sz w:val="22"/>
        </w:rPr>
        <w:t>format</w:t>
      </w:r>
      <w:proofErr w:type="gramEnd"/>
      <w:r w:rsidRPr="002D4B76">
        <w:rPr>
          <w:sz w:val="22"/>
        </w:rPr>
        <w:t xml:space="preserve">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B3570E">
      <w:pPr>
        <w:pStyle w:val="ListParagraph"/>
        <w:numPr>
          <w:ilvl w:val="0"/>
          <w:numId w:val="1"/>
        </w:numPr>
      </w:pPr>
      <w:r w:rsidRPr="00C83556">
        <w:t xml:space="preserve">CST_PID </w:t>
      </w:r>
      <w:proofErr w:type="spellStart"/>
      <w:r w:rsidRPr="00C83556">
        <w:t>FileName</w:t>
      </w:r>
      <w:proofErr w:type="spellEnd"/>
      <w:r w:rsidRPr="00CB382F">
        <w:t xml:space="preserve"> </w:t>
      </w:r>
      <w:r w:rsidR="00C83556" w:rsidRPr="00C83556">
        <w:rPr>
          <w:rFonts w:cs="Times New Roman"/>
        </w:rPr>
        <w:t>φ</w:t>
      </w:r>
      <w:r w:rsidR="00C83556" w:rsidRPr="00C83556">
        <w:t xml:space="preserve">0 [deg] </w:t>
      </w:r>
      <w:proofErr w:type="spellStart"/>
      <w:r w:rsidR="00C83556" w:rsidRPr="00C83556">
        <w:rPr>
          <w:rFonts w:cs="Times New Roman"/>
        </w:rPr>
        <w:t>Δφ</w:t>
      </w:r>
      <w:proofErr w:type="spellEnd"/>
      <w:r w:rsidR="00C83556" w:rsidRPr="00C83556">
        <w:t xml:space="preserve"> [deg] </w:t>
      </w:r>
      <w:proofErr w:type="spellStart"/>
      <w:r w:rsidR="00C83556" w:rsidRPr="00C83556">
        <w:rPr>
          <w:rFonts w:cs="Times New Roman"/>
        </w:rPr>
        <w:t>σ</w:t>
      </w:r>
      <w:r w:rsidR="00C83556" w:rsidRPr="00C83556">
        <w:rPr>
          <w:rFonts w:cs="Times New Roman"/>
          <w:vertAlign w:val="subscript"/>
        </w:rPr>
        <w:t>φ</w:t>
      </w:r>
      <w:proofErr w:type="spellEnd"/>
      <w:r w:rsidR="00C83556" w:rsidRPr="00C83556">
        <w:rPr>
          <w:rFonts w:cs="Times New Roman"/>
          <w:vertAlign w:val="subscript"/>
        </w:rPr>
        <w:t xml:space="preserve"> </w:t>
      </w:r>
      <w:r w:rsidR="00C83556" w:rsidRPr="00C83556">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14:paraId="210FBF74"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14:paraId="743079AA"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14:paraId="02B85544" w14:textId="77777777" w:rsidR="00CB382F" w:rsidRDefault="000E0C7A" w:rsidP="00B3570E">
      <w:pPr>
        <w:pStyle w:val="ListParagraph"/>
        <w:numPr>
          <w:ilvl w:val="0"/>
          <w:numId w:val="1"/>
        </w:numPr>
      </w:pPr>
      <w:r w:rsidRPr="00C83556">
        <w:t>CST_PI</w:t>
      </w:r>
      <w:r w:rsidR="002D4B76">
        <w:t>T</w:t>
      </w:r>
      <w:r w:rsidRPr="00C83556">
        <w:t xml:space="preserve"> </w:t>
      </w:r>
      <w:proofErr w:type="spellStart"/>
      <w:r w:rsidRPr="00C83556">
        <w:t>FileName</w:t>
      </w:r>
      <w:proofErr w:type="spellEnd"/>
      <w:r w:rsidRPr="00CB382F">
        <w:t xml:space="preserve"> </w:t>
      </w:r>
      <w:r w:rsidR="00C83556" w:rsidRPr="00C83556">
        <w:rPr>
          <w:b/>
        </w:rPr>
        <w:t>COMPRESS</w:t>
      </w:r>
    </w:p>
    <w:p w14:paraId="74ABB165" w14:textId="77777777"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14:paraId="1940A837" w14:textId="35A9B8D5"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14:paraId="54A236AE" w14:textId="3310F574" w:rsidR="00BF5FF0" w:rsidRPr="00BF5FF0" w:rsidRDefault="00BF5FF0" w:rsidP="00B3570E">
      <w:pPr>
        <w:pStyle w:val="ListParagraph"/>
        <w:numPr>
          <w:ilvl w:val="0"/>
          <w:numId w:val="1"/>
        </w:numPr>
      </w:pPr>
      <w:r w:rsidRPr="00BF5FF0">
        <w:t xml:space="preserve">PARMELA_T2 </w:t>
      </w:r>
      <w:proofErr w:type="spellStart"/>
      <w:r w:rsidRPr="00BF5FF0">
        <w:t>FileName</w:t>
      </w:r>
      <w:proofErr w:type="spellEnd"/>
      <w:r w:rsidRPr="00BF5FF0">
        <w:t xml:space="preserve"> </w:t>
      </w:r>
      <w:r w:rsidRPr="00BF5FF0">
        <w:rPr>
          <w:b/>
        </w:rPr>
        <w:t>COMPRESS</w:t>
      </w:r>
    </w:p>
    <w:p w14:paraId="4B248F81" w14:textId="77AAACB1" w:rsidR="00BF5FF0" w:rsidRDefault="00BF5FF0" w:rsidP="000E0C7A">
      <w:pPr>
        <w:rPr>
          <w:sz w:val="22"/>
        </w:rPr>
      </w:pPr>
      <w:r>
        <w:rPr>
          <w:sz w:val="22"/>
        </w:rPr>
        <w:t xml:space="preserve">This option is </w:t>
      </w:r>
      <w:proofErr w:type="gramStart"/>
      <w:r>
        <w:rPr>
          <w:sz w:val="22"/>
        </w:rPr>
        <w:t>similar to</w:t>
      </w:r>
      <w:proofErr w:type="gramEnd"/>
      <w:r>
        <w:rPr>
          <w:sz w:val="22"/>
        </w:rPr>
        <w:t xml:space="preserve"> PIT but uses </w:t>
      </w:r>
      <w:proofErr w:type="spellStart"/>
      <w:r>
        <w:rPr>
          <w:sz w:val="22"/>
        </w:rPr>
        <w:t>Parmela</w:t>
      </w:r>
      <w:proofErr w:type="spellEnd"/>
      <w:r>
        <w:rPr>
          <w:sz w:val="22"/>
        </w:rPr>
        <w:t xml:space="preserve"> T2 (text – OUTPUT 1 only). The format is the following: </w:t>
      </w:r>
    </w:p>
    <w:p w14:paraId="60005390" w14:textId="69CCFA49" w:rsidR="00BF5FF0" w:rsidRDefault="00BF5FF0" w:rsidP="00BF5FF0">
      <w:pPr>
        <w:jc w:val="both"/>
        <w:rPr>
          <w:iCs/>
          <w:sz w:val="22"/>
        </w:rPr>
      </w:pPr>
      <w:r>
        <w:rPr>
          <w:iCs/>
          <w:sz w:val="22"/>
        </w:rPr>
        <w:t>x [cm], x’ [</w:t>
      </w:r>
      <w:proofErr w:type="spellStart"/>
      <w:r>
        <w:rPr>
          <w:iCs/>
          <w:sz w:val="22"/>
        </w:rPr>
        <w:t>mrad</w:t>
      </w:r>
      <w:proofErr w:type="spellEnd"/>
      <w:r>
        <w:rPr>
          <w:iCs/>
          <w:sz w:val="22"/>
        </w:rPr>
        <w:t>], y [cm], y’ [</w:t>
      </w:r>
      <w:proofErr w:type="spellStart"/>
      <w:r>
        <w:rPr>
          <w:iCs/>
          <w:sz w:val="22"/>
        </w:rPr>
        <w:t>mrad</w:t>
      </w:r>
      <w:proofErr w:type="spellEnd"/>
      <w:r>
        <w:rPr>
          <w:iCs/>
          <w:sz w:val="22"/>
        </w:rPr>
        <w:t>],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B3570E">
      <w:pPr>
        <w:pStyle w:val="ListParagraph"/>
      </w:pPr>
      <w:r>
        <w:t xml:space="preserve">FILE2D FileName1 </w:t>
      </w:r>
      <w:r w:rsidRPr="003521CE">
        <w:rPr>
          <w:b/>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w:t>
      </w:r>
      <w:proofErr w:type="gramStart"/>
      <w:r w:rsidR="004872A3">
        <w:rPr>
          <w:iCs/>
          <w:sz w:val="22"/>
        </w:rPr>
        <w:t>be:</w:t>
      </w:r>
      <w:proofErr w:type="gramEnd"/>
      <w:r w:rsidR="004872A3">
        <w:rPr>
          <w:iCs/>
          <w:sz w:val="22"/>
        </w:rPr>
        <w:t xml:space="preserv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B3570E">
      <w:pPr>
        <w:pStyle w:val="ListParagraph"/>
      </w:pPr>
      <w:r>
        <w:t>FILE1D</w:t>
      </w:r>
      <w:r w:rsidRPr="003521CE">
        <w:t xml:space="preserve"> </w:t>
      </w:r>
      <w:proofErr w:type="spellStart"/>
      <w:r>
        <w:t>FileName</w:t>
      </w:r>
      <w:proofErr w:type="spellEnd"/>
      <w:r>
        <w:t xml:space="preserve"> </w:t>
      </w:r>
      <w:r w:rsidRPr="00AC2F9A">
        <w:rPr>
          <w:rFonts w:cs="Times New Roman"/>
        </w:rPr>
        <w:t>φ</w:t>
      </w:r>
      <w:r w:rsidRPr="00AC2F9A">
        <w:t xml:space="preserve">0 [deg] </w:t>
      </w:r>
      <w:proofErr w:type="spellStart"/>
      <w:r w:rsidRPr="00AC2F9A">
        <w:rPr>
          <w:rFonts w:cs="Times New Roman"/>
        </w:rPr>
        <w:t>Δφ</w:t>
      </w:r>
      <w:proofErr w:type="spellEnd"/>
      <w:r w:rsidRPr="00AC2F9A">
        <w:t xml:space="preserve"> [deg]</w:t>
      </w:r>
      <w:r w:rsidRPr="00C83556">
        <w:rPr>
          <w:b/>
        </w:rPr>
        <w:t xml:space="preserve"> </w:t>
      </w:r>
      <w:proofErr w:type="spellStart"/>
      <w:r w:rsidRPr="00C83556">
        <w:rPr>
          <w:rFonts w:cs="Times New Roman"/>
          <w:b/>
        </w:rPr>
        <w:t>σ</w:t>
      </w:r>
      <w:r w:rsidRPr="00C83556">
        <w:rPr>
          <w:rFonts w:cs="Times New Roman"/>
          <w:b/>
          <w:vertAlign w:val="subscript"/>
        </w:rPr>
        <w:t>φ</w:t>
      </w:r>
      <w:proofErr w:type="spellEnd"/>
      <w:r w:rsidRPr="00C83556">
        <w:rPr>
          <w:rFonts w:cs="Times New Roman"/>
          <w:b/>
          <w:vertAlign w:val="subscript"/>
        </w:rPr>
        <w:t xml:space="preserve"> </w:t>
      </w:r>
      <w:r w:rsidRPr="00C83556">
        <w:rPr>
          <w:b/>
        </w:rPr>
        <w:t>[deg]</w:t>
      </w:r>
    </w:p>
    <w:p w14:paraId="685DAEE1" w14:textId="77777777"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B3570E">
      <w:pPr>
        <w:pStyle w:val="ListParagraph"/>
      </w:pPr>
      <w:r>
        <w:t>FILE4D</w:t>
      </w:r>
      <w:r w:rsidRPr="003521CE">
        <w:t xml:space="preserve"> </w:t>
      </w:r>
      <w:proofErr w:type="spellStart"/>
      <w:r>
        <w:t>FileName</w:t>
      </w:r>
      <w:proofErr w:type="spellEnd"/>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w:t>
      </w:r>
      <w:r>
        <w:rPr>
          <w:iCs/>
          <w:sz w:val="22"/>
        </w:rPr>
        <w:lastRenderedPageBreak/>
        <w:t>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B3570E">
      <w:pPr>
        <w:pStyle w:val="ListParagraph"/>
      </w:pPr>
      <w:r w:rsidRPr="00C83556">
        <w:t xml:space="preserve">TWISS2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proofErr w:type="spellStart"/>
      <w:r w:rsidRPr="00C83556">
        <w:rPr>
          <w:rFonts w:cs="Times New Roman"/>
        </w:rPr>
        <w:t>ε</w:t>
      </w:r>
      <w:r w:rsidRPr="00C83556">
        <w:rPr>
          <w:vertAlign w:val="subscript"/>
        </w:rPr>
        <w:t>x</w:t>
      </w:r>
      <w:proofErr w:type="spellEnd"/>
      <w:r w:rsidRPr="00C83556">
        <w:t xml:space="preserve"> [cm*rad]</w:t>
      </w:r>
    </w:p>
    <w:p w14:paraId="618846A0" w14:textId="464F6D91"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BF0A98">
        <w:t xml:space="preserve">Figure </w:t>
      </w:r>
      <w:r w:rsidR="00BF0A98">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3BE9E0C7" w:rsidR="00AE5496" w:rsidRDefault="00AE5496" w:rsidP="00AE5496">
      <w:pPr>
        <w:pStyle w:val="Caption"/>
        <w:jc w:val="center"/>
      </w:pPr>
      <w:bookmarkStart w:id="1" w:name="_Ref468090147"/>
      <w:r>
        <w:t xml:space="preserve">Figure </w:t>
      </w:r>
      <w:fldSimple w:instr=" SEQ Figure \* ARABIC ">
        <w:r w:rsidR="00BF0A98">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B3570E">
      <w:pPr>
        <w:pStyle w:val="ListParagraph"/>
      </w:pPr>
      <w:r w:rsidRPr="00C83556">
        <w:t>TWISS</w:t>
      </w:r>
      <w:r>
        <w:t>4</w:t>
      </w:r>
      <w:r w:rsidRPr="00C83556">
        <w:t xml:space="preserve">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proofErr w:type="spellStart"/>
      <w:r w:rsidRPr="00C83556">
        <w:rPr>
          <w:rFonts w:cs="Times New Roman"/>
        </w:rPr>
        <w:t>ε</w:t>
      </w:r>
      <w:r w:rsidRPr="00C83556">
        <w:rPr>
          <w:vertAlign w:val="subscript"/>
        </w:rPr>
        <w:t>x</w:t>
      </w:r>
      <w:proofErr w:type="spellEnd"/>
      <w:r w:rsidRPr="00C83556">
        <w:t xml:space="preserve"> [cm*rad]</w:t>
      </w:r>
      <w:r>
        <w:t xml:space="preserve"> </w:t>
      </w:r>
      <w:r w:rsidRPr="00C83556">
        <w:rPr>
          <w:rFonts w:cs="Times New Roman"/>
        </w:rPr>
        <w:t>α</w:t>
      </w:r>
      <w:r>
        <w:rPr>
          <w:vertAlign w:val="subscript"/>
        </w:rPr>
        <w:t>y</w:t>
      </w:r>
      <w:r w:rsidRPr="00C83556">
        <w:t xml:space="preserve">, </w:t>
      </w:r>
      <w:r w:rsidRPr="00C83556">
        <w:rPr>
          <w:rFonts w:cs="Times New Roman"/>
        </w:rPr>
        <w:t>β</w:t>
      </w:r>
      <w:r>
        <w:rPr>
          <w:vertAlign w:val="subscript"/>
        </w:rPr>
        <w:t>y</w:t>
      </w:r>
      <w:r w:rsidRPr="00C83556">
        <w:t xml:space="preserve"> [cm/rad], </w:t>
      </w:r>
      <w:proofErr w:type="spellStart"/>
      <w:r w:rsidRPr="00C83556">
        <w:rPr>
          <w:rFonts w:cs="Times New Roman"/>
        </w:rPr>
        <w:t>ε</w:t>
      </w:r>
      <w:r>
        <w:rPr>
          <w:vertAlign w:val="subscript"/>
        </w:rPr>
        <w:t>y</w:t>
      </w:r>
      <w:proofErr w:type="spellEnd"/>
      <w:r w:rsidRPr="00C83556">
        <w:t xml:space="preserve"> [cm*rad]</w:t>
      </w:r>
    </w:p>
    <w:p w14:paraId="7F4C97CB" w14:textId="071479CB"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BF0A98">
        <w:t xml:space="preserve">Figure </w:t>
      </w:r>
      <w:r w:rsidR="00BF0A98">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3570E">
      <w:pPr>
        <w:pStyle w:val="ListParagraph"/>
      </w:pPr>
      <w:r>
        <w:t xml:space="preserve">NORM2D </w:t>
      </w:r>
      <w:r>
        <w:rPr>
          <w:rFonts w:cs="Times New Roman"/>
        </w:rPr>
        <w:t>W</w:t>
      </w:r>
      <w:r w:rsidRPr="00AC2F9A">
        <w:t>0 [</w:t>
      </w:r>
      <w:r>
        <w:t>MeV</w:t>
      </w:r>
      <w:r w:rsidRPr="00AC2F9A">
        <w:t xml:space="preserve">] </w:t>
      </w:r>
      <w:r w:rsidRPr="00AC2F9A">
        <w:rPr>
          <w:rFonts w:cs="Times New Roman"/>
        </w:rPr>
        <w:t>Δ</w:t>
      </w:r>
      <w:r>
        <w:rPr>
          <w:rFonts w:cs="Times New Roman"/>
        </w:rPr>
        <w:t>W</w:t>
      </w:r>
      <w:r w:rsidRPr="00AC2F9A">
        <w:t xml:space="preserve"> [</w:t>
      </w:r>
      <w:r>
        <w:t>MeV</w:t>
      </w:r>
      <w:r w:rsidRPr="00AC2F9A">
        <w:t>]</w:t>
      </w:r>
      <w:r w:rsidRPr="00C83556">
        <w:rPr>
          <w:b/>
        </w:rPr>
        <w:t xml:space="preserve"> </w:t>
      </w:r>
      <w:proofErr w:type="spellStart"/>
      <w:r w:rsidRPr="00C83556">
        <w:rPr>
          <w:rFonts w:cs="Times New Roman"/>
          <w:b/>
        </w:rPr>
        <w:t>σ</w:t>
      </w:r>
      <w:r>
        <w:rPr>
          <w:rFonts w:cs="Times New Roman"/>
          <w:b/>
          <w:vertAlign w:val="subscript"/>
        </w:rPr>
        <w:t>W</w:t>
      </w:r>
      <w:proofErr w:type="spellEnd"/>
      <w:r w:rsidRPr="00C83556">
        <w:rPr>
          <w:rFonts w:cs="Times New Roman"/>
          <w:b/>
          <w:vertAlign w:val="subscript"/>
        </w:rPr>
        <w:t xml:space="preserve"> </w:t>
      </w:r>
      <w:r w:rsidRPr="00C83556">
        <w:rPr>
          <w:b/>
        </w:rPr>
        <w:t>[</w:t>
      </w:r>
      <w:r>
        <w:rPr>
          <w:b/>
        </w:rPr>
        <w:t>MeV</w:t>
      </w:r>
      <w:r w:rsidRPr="00C83556">
        <w:rPr>
          <w:b/>
        </w:rPr>
        <w:t>]</w:t>
      </w:r>
      <w:r>
        <w:rPr>
          <w:b/>
        </w:rPr>
        <w:t xml:space="preserve"> </w:t>
      </w:r>
      <w:r w:rsidRPr="00AC2F9A">
        <w:rPr>
          <w:rFonts w:cs="Times New Roman"/>
        </w:rPr>
        <w:t>φ</w:t>
      </w:r>
      <w:r w:rsidRPr="00AC2F9A">
        <w:t xml:space="preserve">0 [deg] </w:t>
      </w:r>
      <w:proofErr w:type="spellStart"/>
      <w:r w:rsidRPr="00AC2F9A">
        <w:rPr>
          <w:rFonts w:cs="Times New Roman"/>
        </w:rPr>
        <w:t>Δφ</w:t>
      </w:r>
      <w:proofErr w:type="spellEnd"/>
      <w:r w:rsidRPr="00AC2F9A">
        <w:t xml:space="preserve"> [deg]</w:t>
      </w:r>
      <w:r w:rsidRPr="00C83556">
        <w:rPr>
          <w:b/>
        </w:rPr>
        <w:t xml:space="preserve"> </w:t>
      </w:r>
      <w:proofErr w:type="spellStart"/>
      <w:r w:rsidRPr="00C83556">
        <w:rPr>
          <w:rFonts w:cs="Times New Roman"/>
          <w:b/>
        </w:rPr>
        <w:t>σ</w:t>
      </w:r>
      <w:r w:rsidRPr="00C83556">
        <w:rPr>
          <w:rFonts w:cs="Times New Roman"/>
          <w:b/>
          <w:vertAlign w:val="subscript"/>
        </w:rPr>
        <w:t>φ</w:t>
      </w:r>
      <w:proofErr w:type="spellEnd"/>
      <w:r w:rsidRPr="00C83556">
        <w:rPr>
          <w:rFonts w:cs="Times New Roman"/>
          <w:b/>
          <w:vertAlign w:val="subscript"/>
        </w:rPr>
        <w:t xml:space="preserve"> </w:t>
      </w:r>
      <w:r w:rsidRPr="00C83556">
        <w:rPr>
          <w:b/>
        </w:rPr>
        <w:t>[deg]</w:t>
      </w:r>
    </w:p>
    <w:p w14:paraId="424D83DB" w14:textId="3241F8A1"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lastRenderedPageBreak/>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BF0A98">
        <w:t xml:space="preserve">Figure </w:t>
      </w:r>
      <w:r w:rsidR="00BF0A98">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0840B751" w:rsidR="00817770" w:rsidRDefault="00817770" w:rsidP="00817770">
      <w:pPr>
        <w:pStyle w:val="Caption"/>
        <w:jc w:val="center"/>
      </w:pPr>
      <w:bookmarkStart w:id="2" w:name="_Ref468093608"/>
      <w:r>
        <w:t xml:space="preserve">Figure </w:t>
      </w:r>
      <w:fldSimple w:instr=" SEQ Figure \* ARABIC ">
        <w:r w:rsidR="00BF0A98">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3570E">
      <w:pPr>
        <w:pStyle w:val="ListParagraph"/>
      </w:pPr>
      <w:r>
        <w:t>SPH2D</w:t>
      </w:r>
      <w:r w:rsidR="0030722C">
        <w:t xml:space="preserve"> </w:t>
      </w:r>
      <w:r w:rsidR="0030722C" w:rsidRPr="00AC6880">
        <w:rPr>
          <w:noProof/>
        </w:rPr>
        <w:t>Rcath</w:t>
      </w:r>
      <w:r w:rsidR="0030722C">
        <w:t xml:space="preserve"> [cm], </w:t>
      </w:r>
      <w:r w:rsidR="0030722C" w:rsidRPr="00AC6880">
        <w:rPr>
          <w:b/>
          <w:noProof/>
        </w:rPr>
        <w:t>Rsph</w:t>
      </w:r>
      <w:r w:rsidR="0030722C" w:rsidRPr="0030722C">
        <w:rPr>
          <w:b/>
        </w:rPr>
        <w:t xml:space="preserve"> [cm], </w:t>
      </w:r>
      <w:proofErr w:type="spellStart"/>
      <w:r w:rsidR="0030722C" w:rsidRPr="0030722C">
        <w:rPr>
          <w:b/>
        </w:rPr>
        <w:t>kT</w:t>
      </w:r>
      <w:proofErr w:type="spellEnd"/>
      <w:r w:rsidR="0030722C" w:rsidRPr="0030722C">
        <w:rPr>
          <w:b/>
        </w:rPr>
        <w:t xml:space="preserve"> [eV]</w:t>
      </w:r>
    </w:p>
    <w:p w14:paraId="5024F889" w14:textId="043AC871"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BF0A98">
        <w:t xml:space="preserve">Figure </w:t>
      </w:r>
      <w:r w:rsidR="00BF0A98">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9940" cy="2244335"/>
                    </a:xfrm>
                    <a:prstGeom prst="rect">
                      <a:avLst/>
                    </a:prstGeom>
                  </pic:spPr>
                </pic:pic>
              </a:graphicData>
            </a:graphic>
          </wp:inline>
        </w:drawing>
      </w:r>
    </w:p>
    <w:p w14:paraId="2C0838FD" w14:textId="032BBC1B" w:rsidR="00F3660F" w:rsidRDefault="00F3660F" w:rsidP="00F3660F">
      <w:pPr>
        <w:pStyle w:val="Caption"/>
        <w:jc w:val="center"/>
      </w:pPr>
      <w:bookmarkStart w:id="3" w:name="_Ref468095156"/>
      <w:r>
        <w:t xml:space="preserve">Figure </w:t>
      </w:r>
      <w:fldSimple w:instr=" SEQ Figure \* ARABIC ">
        <w:r w:rsidR="00BF0A98">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3570E">
      <w:pPr>
        <w:pStyle w:val="ListParagraph"/>
      </w:pPr>
      <w:r>
        <w:t>ELL2D</w:t>
      </w:r>
      <w:r w:rsidR="0030722C">
        <w:t xml:space="preserve"> a</w:t>
      </w:r>
      <w:r w:rsidR="0030722C" w:rsidRPr="004507F1">
        <w:rPr>
          <w:vertAlign w:val="subscript"/>
        </w:rPr>
        <w:t>x</w:t>
      </w:r>
      <w:r w:rsidR="0030722C">
        <w:t xml:space="preserve"> [cm], b</w:t>
      </w:r>
      <w:r w:rsidR="0030722C" w:rsidRPr="004507F1">
        <w:rPr>
          <w:vertAlign w:val="subscript"/>
        </w:rPr>
        <w:t>y</w:t>
      </w:r>
      <w:r w:rsidR="0030722C">
        <w:t xml:space="preserve"> [cm], </w:t>
      </w:r>
      <w:r w:rsidR="00AC6880">
        <w:rPr>
          <w:rFonts w:cs="Times New Roman"/>
          <w:noProof/>
        </w:rPr>
        <w:t>φ</w:t>
      </w:r>
      <w:r w:rsidR="00AC6880" w:rsidRPr="0030722C">
        <w:rPr>
          <w:b/>
        </w:rPr>
        <w:t xml:space="preserve"> </w:t>
      </w:r>
      <w:r w:rsidR="0030722C" w:rsidRPr="0030722C">
        <w:rPr>
          <w:b/>
        </w:rPr>
        <w:t>[deg], h</w:t>
      </w:r>
    </w:p>
    <w:p w14:paraId="5105B95E" w14:textId="654D05DD"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BF0A98">
        <w:t xml:space="preserve">Figure </w:t>
      </w:r>
      <w:r w:rsidR="00BF0A98">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8765"/>
                    </a:xfrm>
                    <a:prstGeom prst="rect">
                      <a:avLst/>
                    </a:prstGeom>
                  </pic:spPr>
                </pic:pic>
              </a:graphicData>
            </a:graphic>
          </wp:inline>
        </w:drawing>
      </w:r>
    </w:p>
    <w:p w14:paraId="4FCE237F" w14:textId="7F5CF52D" w:rsidR="001C1D25" w:rsidRDefault="001C1D25" w:rsidP="001C1D25">
      <w:pPr>
        <w:pStyle w:val="Caption"/>
        <w:jc w:val="center"/>
      </w:pPr>
      <w:bookmarkStart w:id="4" w:name="_Ref468096451"/>
      <w:r>
        <w:t xml:space="preserve">Figure </w:t>
      </w:r>
      <w:fldSimple w:instr=" SEQ Figure \* ARABIC ">
        <w:r w:rsidR="00BF0A98">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7DABFA3" w14:textId="77777777"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7777777"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proofErr w:type="gramStart"/>
      <w:r w:rsidR="00AC6880">
        <w:rPr>
          <w:sz w:val="22"/>
        </w:rPr>
        <w:t xml:space="preserve">a </w:t>
      </w:r>
      <w:r w:rsidR="00B55F49" w:rsidRPr="00AC6880">
        <w:rPr>
          <w:noProof/>
          <w:sz w:val="22"/>
        </w:rPr>
        <w:t>number</w:t>
      </w:r>
      <w:r w:rsidR="00B55F49">
        <w:rPr>
          <w:sz w:val="22"/>
        </w:rPr>
        <w:t xml:space="preserve"> of</w:t>
      </w:r>
      <w:proofErr w:type="gramEnd"/>
      <w:r w:rsidR="00B55F49">
        <w:rPr>
          <w:sz w:val="22"/>
        </w:rPr>
        <w:t xml:space="preserve">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proofErr w:type="spellStart"/>
      <w:r w:rsidRPr="0022636C">
        <w:rPr>
          <w:b/>
          <w:bCs w:val="0"/>
        </w:rPr>
        <w:t>Nslices</w:t>
      </w:r>
      <w:proofErr w:type="spellEnd"/>
      <w:r w:rsidR="00572A7B" w:rsidRPr="0022636C">
        <w:rPr>
          <w:b/>
          <w:bCs w:val="0"/>
        </w:rPr>
        <w:t xml:space="preserve"> TRAIN </w:t>
      </w:r>
      <w:proofErr w:type="spellStart"/>
      <w:r w:rsidR="00572A7B" w:rsidRPr="0022636C">
        <w:rPr>
          <w:b/>
          <w:bCs w:val="0"/>
        </w:rPr>
        <w:t>Lbunch</w:t>
      </w:r>
      <w:proofErr w:type="spellEnd"/>
      <w:r w:rsidR="00572A7B" w:rsidRPr="0022636C">
        <w:rPr>
          <w:b/>
          <w:bCs w:val="0"/>
        </w:rPr>
        <w:t xml:space="preserve"> [cm]</w:t>
      </w:r>
    </w:p>
    <w:p w14:paraId="7B1D9AFF" w14:textId="77777777"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rms values. If no slices </w:t>
      </w:r>
      <w:proofErr w:type="gramStart"/>
      <w:r w:rsidR="00D23A38">
        <w:rPr>
          <w:sz w:val="22"/>
        </w:rPr>
        <w:t>is</w:t>
      </w:r>
      <w:proofErr w:type="gramEnd"/>
      <w:r w:rsidR="00D23A38">
        <w:rPr>
          <w:sz w:val="22"/>
        </w:rPr>
        <w:t xml:space="preserve">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w:t>
      </w:r>
      <w:proofErr w:type="gramStart"/>
      <w:r>
        <w:rPr>
          <w:sz w:val="22"/>
        </w:rPr>
        <w:t>is</w:t>
      </w:r>
      <w:proofErr w:type="gramEnd"/>
      <w:r>
        <w:rPr>
          <w:sz w:val="22"/>
        </w:rPr>
        <w:t xml:space="preserve">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lastRenderedPageBreak/>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t>STRUCT</w:t>
      </w:r>
      <w:r w:rsidRPr="0080066E">
        <w:t xml:space="preserve"> </w:t>
      </w:r>
      <w:r>
        <w:t>&lt;</w:t>
      </w:r>
      <w:proofErr w:type="spellStart"/>
      <w:r>
        <w:t>FileName</w:t>
      </w:r>
      <w:proofErr w:type="spellEnd"/>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proofErr w:type="spellStart"/>
            <w:r>
              <w:t>ph</w:t>
            </w:r>
            <w:proofErr w:type="spellEnd"/>
            <w:r>
              <w:t xml:space="preserve">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lastRenderedPageBreak/>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proofErr w:type="spellStart"/>
      <w:r w:rsidRPr="00604CA6">
        <w:rPr>
          <w:b/>
        </w:rPr>
        <w:t>Δ</w:t>
      </w:r>
      <w:r w:rsidRPr="00604CA6">
        <w:rPr>
          <w:b/>
          <w:sz w:val="28"/>
          <w:szCs w:val="28"/>
        </w:rPr>
        <w:t>φ</w:t>
      </w:r>
      <w:proofErr w:type="spellEnd"/>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2F1A1AD3"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BF0A98">
        <w:t xml:space="preserve">Figure </w:t>
      </w:r>
      <w:r w:rsidR="00BF0A98">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BF0A98">
        <w:t xml:space="preserve">Figure </w:t>
      </w:r>
      <w:r w:rsidR="00BF0A98">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lastRenderedPageBreak/>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68F2DA0E" w:rsidR="00B55F49" w:rsidRDefault="00604CA6" w:rsidP="00604CA6">
      <w:pPr>
        <w:pStyle w:val="Caption"/>
        <w:jc w:val="center"/>
        <w:rPr>
          <w:sz w:val="22"/>
        </w:rPr>
      </w:pPr>
      <w:bookmarkStart w:id="5" w:name="_Ref470276601"/>
      <w:r>
        <w:t xml:space="preserve">Figure </w:t>
      </w:r>
      <w:r w:rsidR="003C15F2">
        <w:fldChar w:fldCharType="begin"/>
      </w:r>
      <w:r w:rsidR="003C15F2">
        <w:instrText xml:space="preserve"> SEQ Figure \* ARABIC </w:instrText>
      </w:r>
      <w:r w:rsidR="003C15F2">
        <w:fldChar w:fldCharType="separate"/>
      </w:r>
      <w:r w:rsidR="00BF0A98">
        <w:rPr>
          <w:noProof/>
        </w:rPr>
        <w:t>7</w:t>
      </w:r>
      <w:r w:rsidR="003C15F2">
        <w:rPr>
          <w:noProof/>
        </w:rPr>
        <w:fldChar w:fldCharType="end"/>
      </w:r>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5D248FBA" w:rsidR="00B55F49" w:rsidRDefault="00604CA6" w:rsidP="00604CA6">
      <w:pPr>
        <w:pStyle w:val="Caption"/>
        <w:jc w:val="center"/>
        <w:rPr>
          <w:sz w:val="22"/>
        </w:rPr>
      </w:pPr>
      <w:bookmarkStart w:id="6" w:name="_Ref470276730"/>
      <w:r>
        <w:t xml:space="preserve">Figure </w:t>
      </w:r>
      <w:r w:rsidR="003C15F2">
        <w:fldChar w:fldCharType="begin"/>
      </w:r>
      <w:r w:rsidR="003C15F2">
        <w:instrText xml:space="preserve"> SEQ Figure \* ARABIC </w:instrText>
      </w:r>
      <w:r w:rsidR="003C15F2">
        <w:fldChar w:fldCharType="separate"/>
      </w:r>
      <w:r w:rsidR="00BF0A98">
        <w:rPr>
          <w:noProof/>
        </w:rPr>
        <w:t>8</w:t>
      </w:r>
      <w:r w:rsidR="003C15F2">
        <w:rPr>
          <w:noProof/>
        </w:rPr>
        <w:fldChar w:fldCharType="end"/>
      </w:r>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77777777" w:rsidR="00604CA6" w:rsidRPr="00604CA6" w:rsidRDefault="00604CA6" w:rsidP="00B3570E">
      <w:pPr>
        <w:pStyle w:val="ListParagraph"/>
      </w:pPr>
      <w:r>
        <w:rPr>
          <w:u w:val="single"/>
        </w:rPr>
        <w:t>CELLS</w:t>
      </w:r>
      <w:r>
        <w:t xml:space="preserve"> N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2B2567CB" w14:textId="77777777"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14:paraId="550BA2A6" w14:textId="77777777" w:rsidR="007A7C3D" w:rsidRDefault="00B55F49" w:rsidP="00663F05">
      <w:pPr>
        <w:rPr>
          <w:i/>
          <w:iCs/>
          <w:sz w:val="22"/>
        </w:rPr>
      </w:pPr>
      <w:r>
        <w:rPr>
          <w:i/>
          <w:iCs/>
          <w:sz w:val="22"/>
        </w:rPr>
        <w:t xml:space="preserve">Ex. CELL 120 0.999 380.0 0.01 0.12 </w:t>
      </w:r>
    </w:p>
    <w:p w14:paraId="3A6B9438" w14:textId="77777777" w:rsidR="00B55F49" w:rsidRDefault="00B55F49" w:rsidP="00663F05">
      <w:pPr>
        <w:rPr>
          <w:sz w:val="22"/>
        </w:rPr>
      </w:pPr>
      <w:r>
        <w:rPr>
          <w:i/>
          <w:iCs/>
          <w:sz w:val="22"/>
        </w:rPr>
        <w:lastRenderedPageBreak/>
        <w:t xml:space="preserve">Ex. CELL 90 0.8 2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t>QUAD</w:t>
      </w:r>
      <w:r>
        <w:t xml:space="preserve"> </w:t>
      </w:r>
      <w:proofErr w:type="spellStart"/>
      <w:r>
        <w:t>FileName</w:t>
      </w:r>
      <w:proofErr w:type="spellEnd"/>
      <w:r>
        <w:t xml:space="preserve"> </w:t>
      </w:r>
      <w:r w:rsidRPr="00BD1F26">
        <w:t>L[cm]</w:t>
      </w:r>
      <w:r>
        <w:t xml:space="preserve"> </w:t>
      </w:r>
      <w:proofErr w:type="gramStart"/>
      <w:r>
        <w:rPr>
          <w:b/>
        </w:rPr>
        <w:t>kB[</w:t>
      </w:r>
      <w:proofErr w:type="gramEnd"/>
      <w:r>
        <w:rPr>
          <w:b/>
        </w:rPr>
        <w:t>]</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proofErr w:type="spellStart"/>
      <w:r w:rsidRPr="000078E5">
        <w:rPr>
          <w:i/>
          <w:sz w:val="22"/>
        </w:rPr>
        <w:t>FileName</w:t>
      </w:r>
      <w:proofErr w:type="spellEnd"/>
      <w:r w:rsidRPr="000078E5">
        <w:rPr>
          <w:sz w:val="22"/>
        </w:rPr>
        <w:t xml:space="preserve">. </w:t>
      </w:r>
      <w:r>
        <w:rPr>
          <w:sz w:val="22"/>
        </w:rPr>
        <w:t xml:space="preserve">The field map should be defined in the format x[cm] y[cm] </w:t>
      </w:r>
      <w:proofErr w:type="gramStart"/>
      <w:r>
        <w:rPr>
          <w:sz w:val="22"/>
        </w:rPr>
        <w:t>Bx[</w:t>
      </w:r>
      <w:proofErr w:type="spellStart"/>
      <w:proofErr w:type="gramEnd"/>
      <w:r>
        <w:rPr>
          <w:sz w:val="22"/>
        </w:rPr>
        <w:t>Gs</w:t>
      </w:r>
      <w:proofErr w:type="spellEnd"/>
      <w:r>
        <w:rPr>
          <w:sz w:val="22"/>
        </w:rPr>
        <w:t>] By[</w:t>
      </w:r>
      <w:proofErr w:type="spellStart"/>
      <w:r>
        <w:rPr>
          <w:sz w:val="22"/>
        </w:rPr>
        <w:t>Gs</w:t>
      </w:r>
      <w:proofErr w:type="spellEnd"/>
      <w:r>
        <w:rPr>
          <w:sz w:val="22"/>
        </w:rPr>
        <w:t xml:space="preserve">].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w:t>
      </w:r>
      <w:proofErr w:type="gramStart"/>
      <w:r>
        <w:rPr>
          <w:sz w:val="22"/>
        </w:rPr>
        <w:t>similar to</w:t>
      </w:r>
      <w:proofErr w:type="gramEnd"/>
      <w:r>
        <w:rPr>
          <w:sz w:val="22"/>
        </w:rPr>
        <w:t xml:space="preserve">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proofErr w:type="spellStart"/>
      <w:r w:rsidR="00BD1F26" w:rsidRPr="00BD1F26">
        <w:t>FileName</w:t>
      </w:r>
      <w:proofErr w:type="spellEnd"/>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w:t>
      </w:r>
      <w:proofErr w:type="gramStart"/>
      <w:r w:rsidRPr="00BD1F26">
        <w:rPr>
          <w:sz w:val="22"/>
        </w:rPr>
        <w:t>azimuth</w:t>
      </w:r>
      <w:proofErr w:type="gramEnd"/>
      <w:r w:rsidRPr="00BD1F26">
        <w:rPr>
          <w:sz w:val="22"/>
        </w:rPr>
        <w:t xml:space="preserve">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lastRenderedPageBreak/>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t xml:space="preserve">Several flags are allowed to define the </w:t>
      </w:r>
      <w:proofErr w:type="gramStart"/>
      <w:r>
        <w:rPr>
          <w:iCs/>
          <w:sz w:val="22"/>
        </w:rPr>
        <w:t>particular parameters</w:t>
      </w:r>
      <w:proofErr w:type="gramEnd"/>
      <w:r>
        <w:rPr>
          <w:iCs/>
          <w:sz w:val="22"/>
        </w:rPr>
        <w:t xml:space="preserve">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 xml:space="preserve">ASTRA – export the beam in ASTRA format to the file with </w:t>
      </w:r>
      <w:proofErr w:type="gramStart"/>
      <w:r>
        <w:rPr>
          <w:iCs/>
          <w:sz w:val="22"/>
        </w:rPr>
        <w:t>*.astra</w:t>
      </w:r>
      <w:proofErr w:type="gramEnd"/>
      <w:r>
        <w:rPr>
          <w:iCs/>
          <w:sz w:val="22"/>
        </w:rPr>
        <w:t xml:space="preserve"> extension</w:t>
      </w:r>
    </w:p>
    <w:p w14:paraId="3AD63A3D" w14:textId="77777777"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14:paraId="4784FD58" w14:textId="77777777" w:rsidR="00EB7253" w:rsidRDefault="00EB7253" w:rsidP="001E05C6">
      <w:pPr>
        <w:jc w:val="both"/>
        <w:rPr>
          <w:iCs/>
          <w:sz w:val="22"/>
        </w:rPr>
      </w:pPr>
      <w:r>
        <w:rPr>
          <w:iCs/>
          <w:sz w:val="22"/>
        </w:rPr>
        <w:t xml:space="preserve">To export the beam in the multiple </w:t>
      </w:r>
      <w:proofErr w:type="gramStart"/>
      <w:r>
        <w:rPr>
          <w:iCs/>
          <w:sz w:val="22"/>
        </w:rPr>
        <w:t>format</w:t>
      </w:r>
      <w:proofErr w:type="gramEnd"/>
      <w:r>
        <w:rPr>
          <w:iCs/>
          <w:sz w:val="22"/>
        </w:rPr>
        <w: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lastRenderedPageBreak/>
        <w:t xml:space="preserve">Ex. SAVE test ENERGY PHASE </w:t>
      </w:r>
    </w:p>
    <w:p w14:paraId="1AF4E3D2" w14:textId="77777777"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14:paraId="3FD4B14D" w14:textId="77777777"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proofErr w:type="gramStart"/>
      <w:r>
        <w:t>!</w:t>
      </w:r>
      <w:r w:rsidR="005869F2" w:rsidRPr="001E05C6">
        <w:t>COMMENTS</w:t>
      </w:r>
      <w:proofErr w:type="gramEnd"/>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proofErr w:type="gramStart"/>
      <w:r w:rsidRPr="005869F2">
        <w:rPr>
          <w:i/>
          <w:iCs/>
          <w:sz w:val="22"/>
        </w:rPr>
        <w:t>Ex. !This</w:t>
      </w:r>
      <w:proofErr w:type="gramEnd"/>
      <w:r w:rsidRPr="005869F2">
        <w:rPr>
          <w:i/>
          <w:iCs/>
          <w:sz w:val="22"/>
        </w:rPr>
        <w:t xml:space="preserve"> line is a comment</w:t>
      </w:r>
    </w:p>
    <w:p w14:paraId="5F75484E" w14:textId="2633D298" w:rsidR="00B55F49" w:rsidRPr="00F14FF9" w:rsidRDefault="00B55F49" w:rsidP="0022636C">
      <w:pPr>
        <w:pStyle w:val="Heading1"/>
      </w:pPr>
      <w:r w:rsidRPr="00F14FF9">
        <w:t xml:space="preserve">2. Simulation and post-processing results </w:t>
      </w:r>
    </w:p>
    <w:p w14:paraId="3163CB5A" w14:textId="1A80979C" w:rsidR="00B55F49" w:rsidRDefault="00B55F49" w:rsidP="00663F05">
      <w:pPr>
        <w:rPr>
          <w:sz w:val="22"/>
        </w:rPr>
      </w:pPr>
      <w:r>
        <w:rPr>
          <w:sz w:val="22"/>
        </w:rPr>
        <w:t xml:space="preserve">Program </w:t>
      </w:r>
      <w:r w:rsidR="00F24450">
        <w:rPr>
          <w:sz w:val="22"/>
        </w:rPr>
        <w:t>User Interface Main window</w:t>
      </w:r>
      <w:r>
        <w:rPr>
          <w:sz w:val="22"/>
        </w:rPr>
        <w:t xml:space="preserv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BF0A98">
        <w:t xml:space="preserve">Figure </w:t>
      </w:r>
      <w:r w:rsidR="00BF0A98">
        <w:rPr>
          <w:noProof/>
        </w:rPr>
        <w:t>9</w:t>
      </w:r>
      <w:r w:rsidR="001E05C6">
        <w:rPr>
          <w:sz w:val="22"/>
        </w:rPr>
        <w:fldChar w:fldCharType="end"/>
      </w:r>
      <w:r w:rsidR="00F24450">
        <w:rPr>
          <w:sz w:val="22"/>
        </w:rPr>
        <w:t>.</w:t>
      </w:r>
    </w:p>
    <w:p w14:paraId="5C7D0E91" w14:textId="501CB1D3" w:rsidR="001E05C6" w:rsidRDefault="00F24450" w:rsidP="001E05C6">
      <w:pPr>
        <w:keepNext/>
        <w:jc w:val="center"/>
      </w:pPr>
      <w:r>
        <w:rPr>
          <w:noProof/>
        </w:rPr>
        <w:drawing>
          <wp:inline distT="0" distB="0" distL="0" distR="0" wp14:anchorId="77DEB9A6" wp14:editId="2D8265C0">
            <wp:extent cx="2975331" cy="350976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2979926" cy="3515180"/>
                    </a:xfrm>
                    <a:prstGeom prst="rect">
                      <a:avLst/>
                    </a:prstGeom>
                  </pic:spPr>
                </pic:pic>
              </a:graphicData>
            </a:graphic>
          </wp:inline>
        </w:drawing>
      </w:r>
    </w:p>
    <w:p w14:paraId="44A4A678" w14:textId="347FEE45" w:rsidR="00B55F49" w:rsidRDefault="001E05C6" w:rsidP="001E05C6">
      <w:pPr>
        <w:pStyle w:val="Caption"/>
        <w:jc w:val="center"/>
        <w:rPr>
          <w:sz w:val="22"/>
        </w:rPr>
      </w:pPr>
      <w:bookmarkStart w:id="7" w:name="_Ref470278223"/>
      <w:r>
        <w:t xml:space="preserve">Figure </w:t>
      </w:r>
      <w:r w:rsidR="003C15F2">
        <w:fldChar w:fldCharType="begin"/>
      </w:r>
      <w:r w:rsidR="003C15F2">
        <w:instrText xml:space="preserve"> SEQ Figure \* ARABIC </w:instrText>
      </w:r>
      <w:r w:rsidR="003C15F2">
        <w:fldChar w:fldCharType="separate"/>
      </w:r>
      <w:r w:rsidR="00BF0A98">
        <w:rPr>
          <w:noProof/>
        </w:rPr>
        <w:t>9</w:t>
      </w:r>
      <w:r w:rsidR="003C15F2">
        <w:rPr>
          <w:noProof/>
        </w:rPr>
        <w:fldChar w:fldCharType="end"/>
      </w:r>
      <w:bookmarkEnd w:id="7"/>
      <w:r>
        <w:t>.</w:t>
      </w:r>
      <w:r w:rsidRPr="001E05C6">
        <w:rPr>
          <w:sz w:val="22"/>
        </w:rPr>
        <w:t xml:space="preserve"> </w:t>
      </w:r>
      <w:r>
        <w:rPr>
          <w:sz w:val="22"/>
        </w:rPr>
        <w:t>Hellweg</w:t>
      </w:r>
      <w:r w:rsidR="00F24450">
        <w:rPr>
          <w:sz w:val="22"/>
        </w:rPr>
        <w:t xml:space="preserve"> GUI: Main Window</w:t>
      </w:r>
    </w:p>
    <w:p w14:paraId="64754B62" w14:textId="52E4FE93" w:rsidR="00E805D7" w:rsidRDefault="00B55F49" w:rsidP="00E805D7">
      <w:pPr>
        <w:jc w:val="both"/>
        <w:rPr>
          <w:sz w:val="22"/>
        </w:rPr>
      </w:pPr>
      <w:r>
        <w:rPr>
          <w:sz w:val="22"/>
        </w:rPr>
        <w:t xml:space="preserve">Hellweg automatically reads an input file </w:t>
      </w:r>
      <w:r w:rsidR="001E05C6">
        <w:rPr>
          <w:sz w:val="22"/>
        </w:rPr>
        <w:t>(INPUT.TXT</w:t>
      </w:r>
      <w:r w:rsidR="00F24450">
        <w:rPr>
          <w:sz w:val="22"/>
        </w:rPr>
        <w:t xml:space="preserve">, or as defined in Hellweg.ini </w:t>
      </w:r>
      <w:r w:rsidR="000D54CF">
        <w:rPr>
          <w:sz w:val="22"/>
        </w:rPr>
        <w:t>–</w:t>
      </w:r>
      <w:r w:rsidR="00F24450">
        <w:rPr>
          <w:sz w:val="22"/>
        </w:rPr>
        <w:t xml:space="preserve"> see</w:t>
      </w:r>
      <w:r w:rsidR="000D54CF">
        <w:rPr>
          <w:sz w:val="22"/>
        </w:rPr>
        <w:t xml:space="preserve"> the</w:t>
      </w:r>
      <w:r w:rsidR="00E805D7">
        <w:rPr>
          <w:sz w:val="22"/>
        </w:rPr>
        <w:t xml:space="preserve"> Section</w:t>
      </w:r>
      <w:r w:rsidR="000D54CF">
        <w:rPr>
          <w:sz w:val="22"/>
        </w:rPr>
        <w:t xml:space="preserve"> </w:t>
      </w:r>
      <w:r w:rsidR="00E805D7">
        <w:rPr>
          <w:sz w:val="22"/>
        </w:rPr>
        <w:fldChar w:fldCharType="begin"/>
      </w:r>
      <w:r w:rsidR="00E805D7">
        <w:rPr>
          <w:sz w:val="22"/>
        </w:rPr>
        <w:instrText xml:space="preserve"> REF _Ref107416710 \p \h </w:instrText>
      </w:r>
      <w:r w:rsidR="00E805D7">
        <w:rPr>
          <w:sz w:val="22"/>
        </w:rPr>
      </w:r>
      <w:r w:rsidR="00E805D7">
        <w:rPr>
          <w:sz w:val="22"/>
        </w:rPr>
        <w:fldChar w:fldCharType="separate"/>
      </w:r>
      <w:r w:rsidR="00BF0A98">
        <w:rPr>
          <w:sz w:val="22"/>
        </w:rPr>
        <w:t>below</w:t>
      </w:r>
      <w:r w:rsidR="00E805D7">
        <w:rPr>
          <w:sz w:val="22"/>
        </w:rPr>
        <w:fldChar w:fldCharType="end"/>
      </w:r>
      <w:r w:rsidR="001E05C6">
        <w:rPr>
          <w:sz w:val="22"/>
        </w:rPr>
        <w:t xml:space="preserve">) from the folder with the executable file </w:t>
      </w:r>
      <w:r>
        <w:rPr>
          <w:sz w:val="22"/>
        </w:rPr>
        <w:t xml:space="preserve">and displays user defined parameters. </w:t>
      </w:r>
      <w:r w:rsidR="001E05C6">
        <w:rPr>
          <w:sz w:val="22"/>
        </w:rPr>
        <w:t xml:space="preserve">It is possible to </w:t>
      </w:r>
      <w:r w:rsidR="00E805D7">
        <w:rPr>
          <w:sz w:val="22"/>
        </w:rPr>
        <w:t xml:space="preserve">manually </w:t>
      </w:r>
      <w:r w:rsidR="001E05C6">
        <w:rPr>
          <w:sz w:val="22"/>
        </w:rPr>
        <w:t>select the other file</w:t>
      </w:r>
      <w:r w:rsidR="00E805D7">
        <w:rPr>
          <w:sz w:val="22"/>
        </w:rPr>
        <w:t xml:space="preserve"> by pressing “…” button next to the Input File lab3l</w:t>
      </w:r>
      <w:r w:rsidR="001E05C6">
        <w:rPr>
          <w:sz w:val="22"/>
        </w:rPr>
        <w:t>. The</w:t>
      </w:r>
      <w:r>
        <w:rPr>
          <w:sz w:val="22"/>
        </w:rPr>
        <w:t xml:space="preserve"> </w:t>
      </w:r>
      <w:r w:rsidR="001E05C6">
        <w:rPr>
          <w:sz w:val="22"/>
        </w:rPr>
        <w:t>input</w:t>
      </w:r>
      <w:r>
        <w:rPr>
          <w:sz w:val="22"/>
        </w:rPr>
        <w:t xml:space="preserve"> cells parameters </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w:t>
      </w:r>
      <w:r w:rsidR="00E805D7">
        <w:rPr>
          <w:sz w:val="22"/>
        </w:rPr>
        <w:t>“</w:t>
      </w:r>
      <w:r>
        <w:rPr>
          <w:sz w:val="22"/>
        </w:rPr>
        <w:t xml:space="preserve">View Beam” </w:t>
      </w:r>
      <w:r w:rsidR="001E05C6">
        <w:rPr>
          <w:sz w:val="22"/>
        </w:rPr>
        <w:t xml:space="preserve">button. </w:t>
      </w:r>
      <w:r>
        <w:rPr>
          <w:sz w:val="22"/>
        </w:rPr>
        <w:t>After solving the problem (button “Solve”)</w:t>
      </w:r>
      <w:r w:rsidR="00E805D7" w:rsidRPr="00E805D7">
        <w:rPr>
          <w:sz w:val="22"/>
        </w:rPr>
        <w:t xml:space="preserve"> </w:t>
      </w:r>
      <w:r w:rsidR="00E805D7">
        <w:rPr>
          <w:sz w:val="22"/>
        </w:rPr>
        <w:t xml:space="preserve">the simulations macro results </w:t>
      </w:r>
      <w:r w:rsidR="00E805D7">
        <w:rPr>
          <w:sz w:val="22"/>
        </w:rPr>
        <w:lastRenderedPageBreak/>
        <w:t xml:space="preserve">can be viewed either in the Main Window or in OUTPUT.LOG file in program folder. The name of the output file can be defined either in Hellweg.ini, or in the Main Window. </w:t>
      </w:r>
    </w:p>
    <w:p w14:paraId="56A38C6B" w14:textId="72157AC6" w:rsidR="00B55F49" w:rsidRDefault="00E805D7" w:rsidP="001E05C6">
      <w:pPr>
        <w:jc w:val="both"/>
        <w:rPr>
          <w:sz w:val="22"/>
        </w:rPr>
      </w:pPr>
      <w:r>
        <w:rPr>
          <w:sz w:val="22"/>
        </w:rPr>
        <w:t>If GUI is disabled in Hellweg.ini, the program will</w:t>
      </w:r>
      <w:r w:rsidR="00AA33CF">
        <w:rPr>
          <w:sz w:val="22"/>
        </w:rPr>
        <w:t xml:space="preserve"> automatically run the solver,</w:t>
      </w:r>
      <w:r>
        <w:rPr>
          <w:sz w:val="22"/>
        </w:rPr>
        <w:t xml:space="preserve"> save the data</w:t>
      </w:r>
      <w:r w:rsidR="00AA33CF">
        <w:rPr>
          <w:sz w:val="22"/>
        </w:rPr>
        <w:t xml:space="preserve"> to files (if requested by user), and terminate the code. Otherwise, the user </w:t>
      </w:r>
      <w:r w:rsidR="00C80B30">
        <w:rPr>
          <w:sz w:val="22"/>
        </w:rPr>
        <w:t>can</w:t>
      </w:r>
      <w:r w:rsidR="00AA33CF">
        <w:rPr>
          <w:sz w:val="22"/>
        </w:rPr>
        <w:t xml:space="preserve"> use GUI to view the results</w:t>
      </w:r>
      <w:r w:rsidR="00C80B30">
        <w:rPr>
          <w:sz w:val="22"/>
        </w:rPr>
        <w:t xml:space="preserve"> after the solver run is finished</w:t>
      </w:r>
      <w:r w:rsidR="00AA33CF">
        <w:rPr>
          <w:sz w:val="22"/>
        </w:rPr>
        <w:t xml:space="preserve">. </w:t>
      </w:r>
      <w:r w:rsidR="00B55F49">
        <w:rPr>
          <w:sz w:val="22"/>
        </w:rPr>
        <w:t xml:space="preserve">Button “View Result” lets user to </w:t>
      </w:r>
      <w:r w:rsidR="000F00FD">
        <w:rPr>
          <w:sz w:val="22"/>
        </w:rPr>
        <w:t>view</w:t>
      </w:r>
      <w:r w:rsidR="00B55F49">
        <w:rPr>
          <w:sz w:val="22"/>
        </w:rPr>
        <w:t xml:space="preserve"> graphical results such as Field vs. coordinate; phase space; energy spectrum, </w:t>
      </w:r>
      <w:proofErr w:type="spellStart"/>
      <w:r w:rsidR="00B55F49">
        <w:rPr>
          <w:sz w:val="22"/>
        </w:rPr>
        <w:t>etc</w:t>
      </w:r>
      <w:proofErr w:type="spellEnd"/>
      <w:r w:rsidR="00B55F49">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BF0A98">
        <w:t xml:space="preserve">Figure </w:t>
      </w:r>
      <w:r w:rsidR="00BF0A98">
        <w:rPr>
          <w:noProof/>
        </w:rPr>
        <w:t>10</w:t>
      </w:r>
      <w:r w:rsidR="000F00FD">
        <w:rPr>
          <w:sz w:val="22"/>
        </w:rPr>
        <w:fldChar w:fldCharType="end"/>
      </w:r>
      <w:r w:rsidR="00B55F49">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347" cy="3271694"/>
                    </a:xfrm>
                    <a:prstGeom prst="rect">
                      <a:avLst/>
                    </a:prstGeom>
                  </pic:spPr>
                </pic:pic>
              </a:graphicData>
            </a:graphic>
          </wp:inline>
        </w:drawing>
      </w:r>
    </w:p>
    <w:p w14:paraId="77F41268" w14:textId="0C57A43B" w:rsidR="00B55F49" w:rsidRPr="000F00FD" w:rsidRDefault="001E05C6" w:rsidP="000F00FD">
      <w:pPr>
        <w:pStyle w:val="Caption"/>
        <w:jc w:val="center"/>
      </w:pPr>
      <w:bookmarkStart w:id="8" w:name="_Ref470278519"/>
      <w:r>
        <w:t xml:space="preserve">Figure </w:t>
      </w:r>
      <w:r w:rsidR="003C15F2">
        <w:fldChar w:fldCharType="begin"/>
      </w:r>
      <w:r w:rsidR="003C15F2">
        <w:instrText xml:space="preserve"> </w:instrText>
      </w:r>
      <w:r w:rsidR="003C15F2">
        <w:instrText xml:space="preserve">SEQ Figure \* ARABIC </w:instrText>
      </w:r>
      <w:r w:rsidR="003C15F2">
        <w:fldChar w:fldCharType="separate"/>
      </w:r>
      <w:r w:rsidR="00BF0A98">
        <w:rPr>
          <w:noProof/>
        </w:rPr>
        <w:t>10</w:t>
      </w:r>
      <w:r w:rsidR="003C15F2">
        <w:rPr>
          <w:noProof/>
        </w:rPr>
        <w:fldChar w:fldCharType="end"/>
      </w:r>
      <w:bookmarkEnd w:id="8"/>
      <w:r>
        <w:t>. Results visualization interface</w:t>
      </w:r>
    </w:p>
    <w:p w14:paraId="69730E26" w14:textId="2CBDB15C" w:rsidR="00B55F49" w:rsidRDefault="00B55F49" w:rsidP="0022636C">
      <w:pPr>
        <w:pStyle w:val="Heading1"/>
      </w:pPr>
      <w:r w:rsidRPr="00F14FF9">
        <w:lastRenderedPageBreak/>
        <w:t>3. Optimizer</w:t>
      </w:r>
    </w:p>
    <w:p w14:paraId="7DF2B712" w14:textId="01A86A72" w:rsidR="00F14FF9" w:rsidRDefault="00F14FF9" w:rsidP="00F14FF9">
      <w:pPr>
        <w:rPr>
          <w:sz w:val="22"/>
        </w:rPr>
      </w:pPr>
      <w:r>
        <w:rPr>
          <w:sz w:val="22"/>
        </w:rPr>
        <w:t>Hellweg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xml:space="preserve">; normalized value of electrical accelerating field </w:t>
      </w:r>
      <w:proofErr w:type="gramStart"/>
      <w:r>
        <w:rPr>
          <w:sz w:val="22"/>
        </w:rPr>
        <w:t>intensity ;</w:t>
      </w:r>
      <w:proofErr w:type="gramEnd"/>
      <w:r>
        <w:rPr>
          <w:sz w:val="22"/>
        </w:rPr>
        <w:t xml:space="preserve">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w:t>
      </w:r>
      <w:proofErr w:type="gramStart"/>
      <w:r>
        <w:rPr>
          <w:sz w:val="22"/>
        </w:rPr>
        <w:t>field ;</w:t>
      </w:r>
      <w:proofErr w:type="gramEnd"/>
      <w:r>
        <w:rPr>
          <w:sz w:val="22"/>
        </w:rPr>
        <w:t xml:space="preserve">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lastRenderedPageBreak/>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w:t>
      </w:r>
      <w:proofErr w:type="gramStart"/>
      <w:r>
        <w:rPr>
          <w:sz w:val="22"/>
        </w:rPr>
        <w:t>in order to</w:t>
      </w:r>
      <w:proofErr w:type="gramEnd"/>
      <w:r>
        <w:rPr>
          <w:sz w:val="22"/>
        </w:rPr>
        <w:t xml:space="preserve">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62E4503" w:rsidR="00B55F49" w:rsidRPr="00F14FF9" w:rsidRDefault="00B55F49" w:rsidP="0022636C">
      <w:pPr>
        <w:pStyle w:val="Heading1"/>
      </w:pPr>
      <w:bookmarkStart w:id="9" w:name="_Ref107416710"/>
      <w:r w:rsidRPr="00F14FF9">
        <w:t>4. Configuration</w:t>
      </w:r>
      <w:r w:rsidR="00C1399E">
        <w:t xml:space="preserve"> INI</w:t>
      </w:r>
      <w:r w:rsidRPr="00F14FF9">
        <w:t xml:space="preserve"> file</w:t>
      </w:r>
      <w:bookmarkEnd w:id="9"/>
      <w:r w:rsidRPr="00F14FF9">
        <w:t xml:space="preserve"> </w:t>
      </w:r>
    </w:p>
    <w:p w14:paraId="2437F003" w14:textId="50BCB9B2" w:rsidR="00B55F49" w:rsidRDefault="00C1399E" w:rsidP="00663F05">
      <w:pPr>
        <w:rPr>
          <w:sz w:val="22"/>
        </w:rPr>
      </w:pPr>
      <w:r>
        <w:rPr>
          <w:sz w:val="22"/>
        </w:rPr>
        <w:t xml:space="preserve">This file </w:t>
      </w:r>
      <w:r w:rsidR="00B30D3B">
        <w:rPr>
          <w:sz w:val="22"/>
        </w:rPr>
        <w:t>allows user to control GUI and input parameters and well as m</w:t>
      </w:r>
      <w:r w:rsidR="00B55F49">
        <w:rPr>
          <w:sz w:val="22"/>
        </w:rPr>
        <w:t>esh and interpolation parameters</w:t>
      </w:r>
      <w:r w:rsidR="00B30D3B">
        <w:rPr>
          <w:sz w:val="22"/>
        </w:rPr>
        <w:t>/ The file must be named</w:t>
      </w:r>
      <w:r w:rsidR="00B55F49">
        <w:rPr>
          <w:sz w:val="22"/>
        </w:rPr>
        <w:t xml:space="preserve"> Hellweg.ini </w:t>
      </w:r>
      <w:r w:rsidR="00B30D3B">
        <w:rPr>
          <w:sz w:val="22"/>
        </w:rPr>
        <w:t>and</w:t>
      </w:r>
      <w:r w:rsidR="00B55F49">
        <w:rPr>
          <w:sz w:val="22"/>
        </w:rPr>
        <w:t xml:space="preserve"> placed in program folder (</w:t>
      </w:r>
      <w:r w:rsidR="007259C7">
        <w:rPr>
          <w:sz w:val="22"/>
        </w:rPr>
        <w:t>Fig</w:t>
      </w:r>
      <w:r w:rsidR="00B55F49">
        <w:rPr>
          <w:sz w:val="22"/>
        </w:rPr>
        <w:t>. 4.1)</w:t>
      </w:r>
      <w:r w:rsidR="00B30D3B">
        <w:rPr>
          <w:sz w:val="22"/>
        </w:rPr>
        <w:t>. The file must consist of the following sections and can only contain the following parameters.</w:t>
      </w:r>
    </w:p>
    <w:p w14:paraId="10FF6FE5" w14:textId="663AFC35" w:rsidR="00B55F49" w:rsidRDefault="00843378" w:rsidP="00F14FF9">
      <w:pPr>
        <w:jc w:val="center"/>
        <w:rPr>
          <w:sz w:val="22"/>
        </w:rPr>
      </w:pPr>
      <w:r>
        <w:rPr>
          <w:noProof/>
        </w:rPr>
        <w:drawing>
          <wp:inline distT="0" distB="0" distL="0" distR="0" wp14:anchorId="7FEA7596" wp14:editId="42BF2977">
            <wp:extent cx="4129430" cy="2015303"/>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2"/>
                    <a:stretch>
                      <a:fillRect/>
                    </a:stretch>
                  </pic:blipFill>
                  <pic:spPr>
                    <a:xfrm>
                      <a:off x="0" y="0"/>
                      <a:ext cx="4141782" cy="2021331"/>
                    </a:xfrm>
                    <a:prstGeom prst="rect">
                      <a:avLst/>
                    </a:prstGeom>
                  </pic:spPr>
                </pic:pic>
              </a:graphicData>
            </a:graphic>
          </wp:inline>
        </w:drawing>
      </w:r>
    </w:p>
    <w:p w14:paraId="32745EA3" w14:textId="4ABA18D8" w:rsidR="00B55F49" w:rsidRDefault="007259C7" w:rsidP="00F14FF9">
      <w:pPr>
        <w:jc w:val="center"/>
        <w:rPr>
          <w:sz w:val="22"/>
        </w:rPr>
      </w:pPr>
      <w:r>
        <w:rPr>
          <w:sz w:val="22"/>
        </w:rPr>
        <w:t>Fig</w:t>
      </w:r>
      <w:r w:rsidR="00B55F49">
        <w:rPr>
          <w:sz w:val="22"/>
        </w:rPr>
        <w:t>. 4.1 Hellweg configuration file</w:t>
      </w:r>
    </w:p>
    <w:p w14:paraId="31E0E0B6" w14:textId="13CA735A" w:rsidR="00B30D3B" w:rsidRDefault="00B30D3B" w:rsidP="00B30D3B">
      <w:pPr>
        <w:pStyle w:val="Heading2"/>
      </w:pPr>
      <w:r>
        <w:t>[INTERFACE]</w:t>
      </w:r>
    </w:p>
    <w:p w14:paraId="5072CF07" w14:textId="66CFBC8D" w:rsidR="00F866B5" w:rsidRPr="00B3570E" w:rsidRDefault="00F866B5" w:rsidP="005C25FA">
      <w:pPr>
        <w:pStyle w:val="ListParagraph"/>
        <w:jc w:val="both"/>
      </w:pPr>
      <w:r w:rsidRPr="00B3570E">
        <w:rPr>
          <w:b/>
          <w:bCs/>
        </w:rPr>
        <w:t>GUI Disabled</w:t>
      </w:r>
      <w:r w:rsidRPr="00B3570E">
        <w:t>: If set to 0, the GUI interface will open, and the user will have control over the actions. If set to 1, the code will run automatically, save macro results in *.log file and then terminate. Default value = 0.</w:t>
      </w:r>
    </w:p>
    <w:p w14:paraId="2BF3DC79" w14:textId="0E724D79" w:rsidR="00F866B5" w:rsidRPr="00B3570E" w:rsidRDefault="00F866B5" w:rsidP="005C25FA">
      <w:pPr>
        <w:pStyle w:val="ListParagraph"/>
        <w:jc w:val="both"/>
      </w:pPr>
      <w:r w:rsidRPr="00B3570E">
        <w:rPr>
          <w:b/>
          <w:bCs/>
        </w:rPr>
        <w:t>Default Input File</w:t>
      </w:r>
      <w:r w:rsidRPr="00B3570E">
        <w:t>: The code will automatically use the defined file as input data. Default value = INPUT.TXT</w:t>
      </w:r>
      <w:r w:rsidR="00BC0E8D">
        <w:t>.</w:t>
      </w:r>
    </w:p>
    <w:p w14:paraId="1ACF46F2" w14:textId="344FDF60" w:rsidR="002266E2" w:rsidRPr="002266E2" w:rsidRDefault="002266E2" w:rsidP="005C25FA">
      <w:pPr>
        <w:pStyle w:val="ListParagraph"/>
        <w:jc w:val="both"/>
      </w:pPr>
      <w:r w:rsidRPr="002266E2">
        <w:rPr>
          <w:b/>
          <w:bCs/>
        </w:rPr>
        <w:t>Save Temporary Log</w:t>
      </w:r>
      <w:r>
        <w:rPr>
          <w:b/>
          <w:bCs/>
        </w:rPr>
        <w:t xml:space="preserve">: </w:t>
      </w:r>
      <w:r w:rsidRPr="00B3570E">
        <w:t xml:space="preserve">If set to 1, the code will automatically save the </w:t>
      </w:r>
      <w:r>
        <w:t>separate log</w:t>
      </w:r>
      <w:r w:rsidRPr="00B3570E">
        <w:t xml:space="preserve"> file</w:t>
      </w:r>
      <w:r>
        <w:t xml:space="preserve">, </w:t>
      </w:r>
      <w:r w:rsidR="004F7975">
        <w:t>even if the solver terminates incorrectly</w:t>
      </w:r>
      <w:r w:rsidRPr="00B3570E">
        <w:t>.</w:t>
      </w:r>
      <w:r w:rsidR="004F7975" w:rsidRPr="004F7975">
        <w:t xml:space="preserve"> </w:t>
      </w:r>
      <w:r w:rsidR="0094295C">
        <w:t>T</w:t>
      </w:r>
      <w:r w:rsidR="004F7975">
        <w:t>his can be useful for debugging</w:t>
      </w:r>
      <w:r w:rsidR="0094295C">
        <w:t xml:space="preserve"> purposes.</w:t>
      </w:r>
      <w:r w:rsidRPr="00B3570E">
        <w:t xml:space="preserve"> Default value = 0</w:t>
      </w:r>
      <w:r w:rsidR="0094295C">
        <w:t>.</w:t>
      </w:r>
    </w:p>
    <w:p w14:paraId="4D7BC962" w14:textId="7CC0E085" w:rsidR="002266E2" w:rsidRDefault="002266E2" w:rsidP="005C25FA">
      <w:pPr>
        <w:pStyle w:val="ListParagraph"/>
        <w:jc w:val="both"/>
      </w:pPr>
      <w:r w:rsidRPr="002266E2">
        <w:rPr>
          <w:b/>
          <w:bCs/>
        </w:rPr>
        <w:t>Default Temp File</w:t>
      </w:r>
      <w:r w:rsidRPr="00B3570E">
        <w:t xml:space="preserve">: Define the </w:t>
      </w:r>
      <w:r>
        <w:t>temp</w:t>
      </w:r>
      <w:r w:rsidRPr="00B3570E">
        <w:t xml:space="preserve"> file name (***) that will be used for </w:t>
      </w:r>
      <w:r>
        <w:t>temporary data storage</w:t>
      </w:r>
      <w:r w:rsidRPr="00B3570E">
        <w:t xml:space="preserve">. Default value = </w:t>
      </w:r>
      <w:r>
        <w:t>PARSED.TXT</w:t>
      </w:r>
      <w:r w:rsidR="00BC0E8D">
        <w:t>.</w:t>
      </w:r>
    </w:p>
    <w:p w14:paraId="17E22951" w14:textId="63642C45" w:rsidR="000F2200" w:rsidRDefault="00F866B5" w:rsidP="005C25FA">
      <w:pPr>
        <w:pStyle w:val="ListParagraph"/>
        <w:jc w:val="both"/>
      </w:pPr>
      <w:r w:rsidRPr="00B3570E">
        <w:rPr>
          <w:b/>
          <w:bCs/>
        </w:rPr>
        <w:lastRenderedPageBreak/>
        <w:t>Save Output</w:t>
      </w:r>
      <w:r w:rsidR="000F2200" w:rsidRPr="00B3570E">
        <w:t xml:space="preserve">: If set to 1, the code will automatically save the beam file after the solver is finished (***.out). </w:t>
      </w:r>
      <w:proofErr w:type="gramStart"/>
      <w:r w:rsidR="000F2200" w:rsidRPr="00B3570E">
        <w:t>At the moment</w:t>
      </w:r>
      <w:proofErr w:type="gramEnd"/>
      <w:r w:rsidR="000F2200" w:rsidRPr="00B3570E">
        <w:t xml:space="preserve"> the format is similar to </w:t>
      </w:r>
      <w:proofErr w:type="spellStart"/>
      <w:r w:rsidR="000F2200" w:rsidRPr="00B3570E">
        <w:t>Parmela</w:t>
      </w:r>
      <w:proofErr w:type="spellEnd"/>
      <w:r w:rsidR="000F2200" w:rsidRPr="00B3570E">
        <w:t xml:space="preserve"> T2: x [cm], x'[</w:t>
      </w:r>
      <w:proofErr w:type="spellStart"/>
      <w:r w:rsidR="000F2200" w:rsidRPr="00B3570E">
        <w:t>mrad</w:t>
      </w:r>
      <w:proofErr w:type="spellEnd"/>
      <w:r w:rsidR="000F2200" w:rsidRPr="00B3570E">
        <w:t>], y [cm], y'[</w:t>
      </w:r>
      <w:proofErr w:type="spellStart"/>
      <w:r w:rsidR="000F2200" w:rsidRPr="00B3570E">
        <w:t>mrad</w:t>
      </w:r>
      <w:proofErr w:type="spellEnd"/>
      <w:r w:rsidR="000F2200" w:rsidRPr="00B3570E">
        <w:t>], phi [deg], W [MeV].</w:t>
      </w:r>
      <w:r w:rsidR="00BC0E8D">
        <w:t xml:space="preserve"> The first row indicates the number of particles.</w:t>
      </w:r>
      <w:r w:rsidRPr="00B3570E">
        <w:t xml:space="preserve"> Default value = 0.</w:t>
      </w:r>
    </w:p>
    <w:p w14:paraId="33BA84CE" w14:textId="5212D7DF" w:rsidR="002266E2" w:rsidRDefault="002266E2" w:rsidP="005C25FA">
      <w:pPr>
        <w:pStyle w:val="ListParagraph"/>
        <w:jc w:val="both"/>
      </w:pPr>
      <w:r w:rsidRPr="00B3570E">
        <w:rPr>
          <w:b/>
          <w:bCs/>
        </w:rPr>
        <w:t>Default Output File</w:t>
      </w:r>
      <w:r w:rsidRPr="00B3570E">
        <w:t>: Define the output file name (***) that will be used for log, beam and trajectory files, as ***.log, ***.out and **</w:t>
      </w:r>
      <w:proofErr w:type="gramStart"/>
      <w:r w:rsidRPr="00B3570E">
        <w:t>*.</w:t>
      </w:r>
      <w:proofErr w:type="spellStart"/>
      <w:r w:rsidRPr="00B3570E">
        <w:t>traj</w:t>
      </w:r>
      <w:proofErr w:type="spellEnd"/>
      <w:proofErr w:type="gramEnd"/>
      <w:r w:rsidRPr="00B3570E">
        <w:t>, respectively. If NONE is defined, the name would be the same as input file. Default value = OUTPUT</w:t>
      </w:r>
      <w:r w:rsidR="00BC0E8D">
        <w:t>.</w:t>
      </w:r>
    </w:p>
    <w:p w14:paraId="7DB3E8B9" w14:textId="5B1924B5" w:rsidR="000F2200" w:rsidRPr="00B3570E" w:rsidRDefault="000F2200" w:rsidP="005C25FA">
      <w:pPr>
        <w:pStyle w:val="ListParagraph"/>
        <w:jc w:val="both"/>
      </w:pPr>
      <w:r w:rsidRPr="00B3570E">
        <w:rPr>
          <w:b/>
          <w:bCs/>
        </w:rPr>
        <w:t>Output Binary</w:t>
      </w:r>
      <w:r w:rsidRPr="00B3570E">
        <w:t xml:space="preserve">: If set to 1, the </w:t>
      </w:r>
      <w:r w:rsidR="00BC0E8D">
        <w:t xml:space="preserve">output </w:t>
      </w:r>
      <w:r w:rsidRPr="00B3570E">
        <w:t>file will be saved in binary format (except log file).</w:t>
      </w:r>
      <w:r w:rsidR="00BC0E8D">
        <w:t xml:space="preserve"> </w:t>
      </w:r>
      <w:r w:rsidRPr="00B3570E">
        <w:t xml:space="preserve">In this case, the output file will have ***.bin extension. </w:t>
      </w:r>
      <w:r w:rsidR="00BC0E8D">
        <w:t xml:space="preserve">The first value has a size of </w:t>
      </w:r>
      <w:r w:rsidR="003570C8">
        <w:t>&lt;</w:t>
      </w:r>
      <w:r w:rsidR="00BC0E8D" w:rsidRPr="00352831">
        <w:rPr>
          <w:i/>
          <w:iCs/>
        </w:rPr>
        <w:t>int</w:t>
      </w:r>
      <w:r w:rsidR="00352831">
        <w:rPr>
          <w:i/>
          <w:iCs/>
        </w:rPr>
        <w:t>eger</w:t>
      </w:r>
      <w:r w:rsidR="003570C8">
        <w:rPr>
          <w:i/>
          <w:iCs/>
        </w:rPr>
        <w:t>&gt;</w:t>
      </w:r>
      <w:r w:rsidR="00BC0E8D">
        <w:t xml:space="preserve"> and provides the number of particles. All other values have a size of </w:t>
      </w:r>
      <w:r w:rsidR="003570C8">
        <w:t>&lt;</w:t>
      </w:r>
      <w:r w:rsidR="00BC0E8D" w:rsidRPr="00352831">
        <w:rPr>
          <w:i/>
          <w:iCs/>
        </w:rPr>
        <w:t>double</w:t>
      </w:r>
      <w:r w:rsidR="003570C8">
        <w:rPr>
          <w:i/>
          <w:iCs/>
        </w:rPr>
        <w:t>&gt;</w:t>
      </w:r>
      <w:r w:rsidR="00BC0E8D">
        <w:t xml:space="preserve"> and correspond to sets of </w:t>
      </w:r>
      <w:r w:rsidR="00BC0E8D" w:rsidRPr="00B3570E">
        <w:t>x [cm], x'[</w:t>
      </w:r>
      <w:proofErr w:type="spellStart"/>
      <w:r w:rsidR="00BC0E8D" w:rsidRPr="00B3570E">
        <w:t>mrad</w:t>
      </w:r>
      <w:proofErr w:type="spellEnd"/>
      <w:r w:rsidR="00BC0E8D" w:rsidRPr="00B3570E">
        <w:t>], y [cm], y'[</w:t>
      </w:r>
      <w:proofErr w:type="spellStart"/>
      <w:r w:rsidR="00BC0E8D" w:rsidRPr="00B3570E">
        <w:t>mrad</w:t>
      </w:r>
      <w:proofErr w:type="spellEnd"/>
      <w:r w:rsidR="00BC0E8D" w:rsidRPr="00B3570E">
        <w:t>], phi [deg], W [MeV]</w:t>
      </w:r>
      <w:r w:rsidR="00BC0E8D">
        <w:t xml:space="preserve"> for each particle. </w:t>
      </w:r>
      <w:r w:rsidRPr="00B3570E">
        <w:t>Default value = 0</w:t>
      </w:r>
      <w:r w:rsidR="00975EBC" w:rsidRPr="00B3570E">
        <w:t>.</w:t>
      </w:r>
    </w:p>
    <w:p w14:paraId="5FA4FADB" w14:textId="2392C444" w:rsidR="00F866B5" w:rsidRPr="00B3570E" w:rsidRDefault="00F011AD" w:rsidP="005C25FA">
      <w:pPr>
        <w:pStyle w:val="ListParagraph"/>
        <w:jc w:val="both"/>
      </w:pPr>
      <w:r w:rsidRPr="00F011AD">
        <w:rPr>
          <w:b/>
          <w:bCs/>
        </w:rPr>
        <w:t>Save Full Trajectories</w:t>
      </w:r>
      <w:r w:rsidR="000F2200" w:rsidRPr="00B3570E">
        <w:t>: If set to 1, the code will save beam data for all mesh points as **</w:t>
      </w:r>
      <w:proofErr w:type="gramStart"/>
      <w:r w:rsidR="000F2200" w:rsidRPr="00B3570E">
        <w:t>*.</w:t>
      </w:r>
      <w:proofErr w:type="spellStart"/>
      <w:r w:rsidR="000F2200" w:rsidRPr="00B3570E">
        <w:t>traj</w:t>
      </w:r>
      <w:proofErr w:type="spellEnd"/>
      <w:proofErr w:type="gramEnd"/>
      <w:r w:rsidR="000F2200" w:rsidRPr="00B3570E">
        <w:t xml:space="preserve">. </w:t>
      </w:r>
      <w:r w:rsidR="00975EBC" w:rsidRPr="00B3570E">
        <w:t>This option overrides Save Output option</w:t>
      </w:r>
      <w:r w:rsidR="00352831">
        <w:t xml:space="preserve">. The format of trajectories file is always binary and has the following structure. First two </w:t>
      </w:r>
      <w:r w:rsidR="003570C8">
        <w:t>&lt;</w:t>
      </w:r>
      <w:r w:rsidR="00352831" w:rsidRPr="00352831">
        <w:rPr>
          <w:i/>
          <w:iCs/>
        </w:rPr>
        <w:t>integer</w:t>
      </w:r>
      <w:r w:rsidR="003570C8">
        <w:rPr>
          <w:i/>
          <w:iCs/>
        </w:rPr>
        <w:t>&gt;</w:t>
      </w:r>
      <w:r w:rsidR="00352831">
        <w:t xml:space="preserve"> values are number of particles (Np) and number of mesh points (Nm), respectively. Then Nm values, size of </w:t>
      </w:r>
      <w:r w:rsidR="003570C8">
        <w:t>&lt;</w:t>
      </w:r>
      <w:r w:rsidR="00352831" w:rsidRPr="003570C8">
        <w:rPr>
          <w:i/>
          <w:iCs/>
        </w:rPr>
        <w:t>double</w:t>
      </w:r>
      <w:r w:rsidR="003570C8">
        <w:t>&gt;</w:t>
      </w:r>
      <w:r w:rsidR="00352831">
        <w:t>, represent z-coordinates of each mesh point. Then for each particle</w:t>
      </w:r>
      <w:r w:rsidR="00094423">
        <w:t xml:space="preserve"> (total Np arrays)</w:t>
      </w:r>
      <w:r w:rsidR="00352831">
        <w:t xml:space="preserve"> follows the </w:t>
      </w:r>
      <w:r w:rsidR="00094423">
        <w:t>array</w:t>
      </w:r>
      <w:r w:rsidR="00352831">
        <w:t xml:space="preserve"> of the following Nm values</w:t>
      </w:r>
      <w:r w:rsidR="00094423">
        <w:t xml:space="preserve"> at each mesh point (total Nm arrays)</w:t>
      </w:r>
      <w:r w:rsidR="00352831">
        <w:t xml:space="preserve">: </w:t>
      </w:r>
      <w:r w:rsidR="00094423">
        <w:t xml:space="preserve">live status (not lost) </w:t>
      </w:r>
      <w:r w:rsidR="00094423" w:rsidRPr="00B3570E">
        <w:t>x [cm], x'[</w:t>
      </w:r>
      <w:proofErr w:type="spellStart"/>
      <w:r w:rsidR="00094423" w:rsidRPr="00B3570E">
        <w:t>mrad</w:t>
      </w:r>
      <w:proofErr w:type="spellEnd"/>
      <w:r w:rsidR="00094423" w:rsidRPr="00B3570E">
        <w:t>], y [cm], y'[</w:t>
      </w:r>
      <w:proofErr w:type="spellStart"/>
      <w:r w:rsidR="00094423" w:rsidRPr="00B3570E">
        <w:t>mrad</w:t>
      </w:r>
      <w:proofErr w:type="spellEnd"/>
      <w:r w:rsidR="00094423" w:rsidRPr="00B3570E">
        <w:t>], phi [deg], W [MeV]</w:t>
      </w:r>
      <w:r w:rsidR="003570C8">
        <w:t xml:space="preserve"> – each &lt;</w:t>
      </w:r>
      <w:r w:rsidR="003570C8" w:rsidRPr="003570C8">
        <w:rPr>
          <w:i/>
          <w:iCs/>
        </w:rPr>
        <w:t>double</w:t>
      </w:r>
      <w:r w:rsidR="003570C8">
        <w:t>&gt;.</w:t>
      </w:r>
      <w:r w:rsidR="00094423">
        <w:t xml:space="preserve"> </w:t>
      </w:r>
      <w:r w:rsidR="000F2200" w:rsidRPr="00B3570E">
        <w:t>Default value = 0</w:t>
      </w:r>
      <w:r w:rsidR="00975EBC" w:rsidRPr="00B3570E">
        <w:t xml:space="preserve">. </w:t>
      </w:r>
    </w:p>
    <w:p w14:paraId="73CA980D" w14:textId="3BE73D3C" w:rsidR="00B30D3B" w:rsidRDefault="00B30D3B" w:rsidP="00B30D3B">
      <w:pPr>
        <w:pStyle w:val="Heading2"/>
      </w:pPr>
      <w:r>
        <w:t>[NUMERIC]</w:t>
      </w:r>
    </w:p>
    <w:p w14:paraId="49EBF66E" w14:textId="0A7E3003" w:rsidR="005C25FA" w:rsidRDefault="00B55F49" w:rsidP="005C25FA">
      <w:pPr>
        <w:pStyle w:val="ListParagraph"/>
        <w:jc w:val="both"/>
      </w:pPr>
      <w:r w:rsidRPr="005C25FA">
        <w:rPr>
          <w:b/>
          <w:bCs/>
        </w:rPr>
        <w:t>Number of mesh points</w:t>
      </w:r>
      <w:r w:rsidRPr="005C25FA">
        <w:t xml:space="preserve">. </w:t>
      </w:r>
      <w:r w:rsidR="005C25FA">
        <w:t xml:space="preserve">Defines number of points per element (CELL, DRIFT etc.), where the differential equations will be solved. Default value = </w:t>
      </w:r>
      <w:r w:rsidR="00DE60D7">
        <w:t>2</w:t>
      </w:r>
      <w:r w:rsidR="005C25FA">
        <w:t>0.</w:t>
      </w:r>
    </w:p>
    <w:p w14:paraId="4057C425" w14:textId="77777777" w:rsidR="005F7FEB" w:rsidRDefault="005C25FA" w:rsidP="005F7FEB">
      <w:pPr>
        <w:pStyle w:val="ListParagraph"/>
        <w:jc w:val="both"/>
      </w:pPr>
      <w:r w:rsidRPr="005C25FA">
        <w:rPr>
          <w:b/>
          <w:bCs/>
        </w:rPr>
        <w:t>Spline Interpolation</w:t>
      </w:r>
      <w:r>
        <w:t xml:space="preserve">. </w:t>
      </w:r>
      <w:r w:rsidR="005F7FEB">
        <w:t>In Hellweg r</w:t>
      </w:r>
      <w:r w:rsidR="005F7FEB">
        <w:t xml:space="preserve">elative phase </w:t>
      </w:r>
      <w:r w:rsidR="005F7FEB">
        <w:t>velocity</w:t>
      </w:r>
      <w:r w:rsidR="005F7FEB">
        <w:t xml:space="preserve"> and accelerating field </w:t>
      </w:r>
      <w:r w:rsidR="005F7FEB">
        <w:t xml:space="preserve">amplitudes </w:t>
      </w:r>
      <w:r w:rsidR="005F7FEB">
        <w:t xml:space="preserve">are defined </w:t>
      </w:r>
      <w:r w:rsidR="005F7FEB">
        <w:t>ate</w:t>
      </w:r>
      <w:r w:rsidR="005F7FEB">
        <w:t xml:space="preserve"> the center of </w:t>
      </w:r>
      <w:r w:rsidR="005F7FEB">
        <w:t xml:space="preserve">the </w:t>
      </w:r>
      <w:r w:rsidR="005F7FEB">
        <w:t xml:space="preserve">cells. </w:t>
      </w:r>
      <w:r w:rsidR="005F7FEB">
        <w:t xml:space="preserve">If the interpolation parameter is defined, </w:t>
      </w:r>
      <w:r w:rsidR="005F7FEB" w:rsidRPr="005F7FEB">
        <w:t xml:space="preserve">these </w:t>
      </w:r>
      <w:r w:rsidR="005F7FEB">
        <w:t>functions</w:t>
      </w:r>
      <w:r w:rsidR="005F7FEB" w:rsidRPr="005F7FEB">
        <w:t xml:space="preserve"> </w:t>
      </w:r>
      <w:r w:rsidR="005F7FEB">
        <w:t>will be</w:t>
      </w:r>
      <w:r w:rsidR="005F7FEB" w:rsidRPr="005F7FEB">
        <w:t xml:space="preserve"> interpolated </w:t>
      </w:r>
      <w:r w:rsidR="005F7FEB">
        <w:t xml:space="preserve">along z-axis: </w:t>
      </w:r>
      <w:r w:rsidR="005F7FEB" w:rsidRPr="005C25FA">
        <w:t>0- linear</w:t>
      </w:r>
      <w:r w:rsidR="005F7FEB">
        <w:t>,</w:t>
      </w:r>
      <w:r w:rsidR="005F7FEB" w:rsidRPr="005C25FA">
        <w:t xml:space="preserve"> 1-cubic</w:t>
      </w:r>
      <w:r w:rsidR="005F7FEB">
        <w:t xml:space="preserve"> spline,</w:t>
      </w:r>
      <w:r w:rsidR="005F7FEB" w:rsidRPr="005C25FA">
        <w:t xml:space="preserve"> 2-smoothing</w:t>
      </w:r>
      <w:r w:rsidR="005F7FEB">
        <w:t xml:space="preserve"> spline.</w:t>
      </w:r>
      <w:r w:rsidR="005F7FEB" w:rsidRPr="005F7FEB">
        <w:t xml:space="preserve"> Figure 4.2 present</w:t>
      </w:r>
      <w:r w:rsidR="005F7FEB">
        <w:t>s</w:t>
      </w:r>
      <w:r w:rsidR="005F7FEB" w:rsidRPr="005F7FEB">
        <w:t xml:space="preserve"> </w:t>
      </w:r>
      <w:proofErr w:type="spellStart"/>
      <w:r w:rsidR="005F7FEB">
        <w:t>thr</w:t>
      </w:r>
      <w:proofErr w:type="spellEnd"/>
      <w:r w:rsidR="005F7FEB" w:rsidRPr="005F7FEB">
        <w:t xml:space="preserve"> </w:t>
      </w:r>
      <w:r w:rsidR="005F7FEB">
        <w:t>examples</w:t>
      </w:r>
      <w:r w:rsidR="005F7FEB" w:rsidRPr="005F7FEB">
        <w:t xml:space="preserve"> of linear and cubic</w:t>
      </w:r>
      <w:r w:rsidR="005F7FEB" w:rsidRPr="005F7FEB">
        <w:t xml:space="preserve"> </w:t>
      </w:r>
      <w:r w:rsidR="005F7FEB" w:rsidRPr="005F7FEB">
        <w:t xml:space="preserve">interpolation. It is recommended to use linear interpolation to avoid nonphysical field oscillations. </w:t>
      </w:r>
    </w:p>
    <w:p w14:paraId="1A05C2BC" w14:textId="3C460E6A" w:rsidR="005C25FA" w:rsidRDefault="005F7FEB" w:rsidP="005F7FEB">
      <w:pPr>
        <w:pStyle w:val="ListParagraph"/>
        <w:numPr>
          <w:ilvl w:val="0"/>
          <w:numId w:val="0"/>
        </w:numPr>
        <w:ind w:left="720"/>
        <w:jc w:val="both"/>
      </w:pPr>
      <w:r>
        <w:t>NOTE</w:t>
      </w:r>
      <w:r w:rsidRPr="005F7FEB">
        <w:t>:</w:t>
      </w:r>
      <w:r>
        <w:t xml:space="preserve"> T</w:t>
      </w:r>
      <w:r w:rsidRPr="005F7FEB">
        <w:t>his feature was</w:t>
      </w:r>
      <w:r>
        <w:t xml:space="preserve"> suppressed i</w:t>
      </w:r>
      <w:r>
        <w:t>n version</w:t>
      </w:r>
      <w:r>
        <w:t>s</w:t>
      </w:r>
      <w:r>
        <w:t xml:space="preserve"> 2017 and later </w:t>
      </w:r>
      <w:r>
        <w:t>and all values are now kept constant within the cells.</w:t>
      </w:r>
    </w:p>
    <w:p w14:paraId="354817D3" w14:textId="1594438E" w:rsidR="006E382B" w:rsidRDefault="006E382B" w:rsidP="006E382B">
      <w:pPr>
        <w:pStyle w:val="ListParagraph"/>
        <w:jc w:val="both"/>
      </w:pPr>
      <w:r w:rsidRPr="005F7FEB">
        <w:rPr>
          <w:b/>
          <w:bCs/>
        </w:rPr>
        <w:t>Smoothing</w:t>
      </w:r>
      <w:r>
        <w:rPr>
          <w:b/>
          <w:bCs/>
        </w:rPr>
        <w:t xml:space="preserve"> Factor</w:t>
      </w:r>
      <w:r>
        <w:t>. Obsolete parameter, used to define smoothing factor in smoothing spline interpolation. Such interpolation used both for parameter</w:t>
      </w:r>
      <w:r>
        <w:t xml:space="preserve"> function interpolation and for the spectrum analysis. Currently is set to 0.8.</w:t>
      </w:r>
      <w:r>
        <w:t xml:space="preserve"> Default value = 0.9</w:t>
      </w:r>
      <w:r w:rsidR="0060534F">
        <w:t>1</w:t>
      </w:r>
      <w:r>
        <w:t>.</w:t>
      </w:r>
    </w:p>
    <w:p w14:paraId="2D185813" w14:textId="040A36EB" w:rsidR="00DE60D7" w:rsidRDefault="00DE60D7" w:rsidP="00DE60D7">
      <w:pPr>
        <w:pStyle w:val="ListParagraph"/>
        <w:jc w:val="both"/>
      </w:pPr>
      <w:r w:rsidRPr="00DE60D7">
        <w:rPr>
          <w:b/>
          <w:bCs/>
        </w:rPr>
        <w:t>Maximum Cells</w:t>
      </w:r>
      <w:r w:rsidRPr="005C25FA">
        <w:t xml:space="preserve">. </w:t>
      </w:r>
      <w:r w:rsidR="00B771AB">
        <w:t>Defines the maximum number of cells that can be used in optimization module</w:t>
      </w:r>
      <w:r>
        <w:t xml:space="preserve">. Default value = </w:t>
      </w:r>
      <w:r w:rsidR="00B771AB">
        <w:t>1000</w:t>
      </w:r>
      <w:r>
        <w:t>.</w:t>
      </w:r>
    </w:p>
    <w:p w14:paraId="2F9AACCC" w14:textId="1B3C6869" w:rsidR="00B55F49" w:rsidRDefault="00333D9D" w:rsidP="00663F05">
      <w:pPr>
        <w:rPr>
          <w:sz w:val="22"/>
        </w:rPr>
      </w:pPr>
      <w:r>
        <w:rPr>
          <w:noProof/>
          <w:sz w:val="22"/>
        </w:rPr>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lastRenderedPageBreak/>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6DE8C6C5" w:rsidR="00B55F49" w:rsidRDefault="007259C7" w:rsidP="00F14FF9">
      <w:pPr>
        <w:jc w:val="center"/>
        <w:rPr>
          <w:sz w:val="22"/>
        </w:rPr>
      </w:pPr>
      <w:r>
        <w:rPr>
          <w:sz w:val="22"/>
        </w:rPr>
        <w:t>Fig</w:t>
      </w:r>
      <w:r w:rsidR="00B55F49">
        <w:rPr>
          <w:sz w:val="22"/>
        </w:rPr>
        <w:t>. 4.2 Interpolation types (a-linear; b-cubic)</w:t>
      </w: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14:paraId="05C1E68C" w14:textId="1A505CF4" w:rsidR="00F3660F" w:rsidRDefault="00B55F49" w:rsidP="00F14FF9">
      <w:pPr>
        <w:jc w:val="center"/>
      </w:pPr>
      <w:r>
        <w:rPr>
          <w:rFonts w:ascii="Cambria" w:hAnsi="Cambria" w:cs="Cambria"/>
          <w:b/>
          <w:bCs/>
          <w:sz w:val="26"/>
          <w:szCs w:val="26"/>
        </w:rPr>
        <w:t>Have a good simulation time with Hellweg!</w:t>
      </w:r>
    </w:p>
    <w:sectPr w:rsidR="00F3660F" w:rsidSect="00D859F3">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D911C" w14:textId="77777777" w:rsidR="003C15F2" w:rsidRDefault="003C15F2" w:rsidP="00D859F3">
      <w:pPr>
        <w:spacing w:after="0" w:line="240" w:lineRule="auto"/>
      </w:pPr>
      <w:r>
        <w:separator/>
      </w:r>
    </w:p>
  </w:endnote>
  <w:endnote w:type="continuationSeparator" w:id="0">
    <w:p w14:paraId="40143964" w14:textId="77777777" w:rsidR="003C15F2" w:rsidRDefault="003C15F2" w:rsidP="00D8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358102"/>
      <w:docPartObj>
        <w:docPartGallery w:val="Page Numbers (Bottom of Page)"/>
        <w:docPartUnique/>
      </w:docPartObj>
    </w:sdtPr>
    <w:sdtEndPr>
      <w:rPr>
        <w:noProof/>
      </w:rPr>
    </w:sdtEndPr>
    <w:sdtContent>
      <w:p w14:paraId="05716A29" w14:textId="2DD1195C" w:rsidR="00D859F3" w:rsidRDefault="00D85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DFE3B" w14:textId="77777777" w:rsidR="00D859F3" w:rsidRDefault="00D8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871EB" w14:textId="77777777" w:rsidR="003C15F2" w:rsidRDefault="003C15F2" w:rsidP="00D859F3">
      <w:pPr>
        <w:spacing w:after="0" w:line="240" w:lineRule="auto"/>
      </w:pPr>
      <w:r>
        <w:separator/>
      </w:r>
    </w:p>
  </w:footnote>
  <w:footnote w:type="continuationSeparator" w:id="0">
    <w:p w14:paraId="65C517B6" w14:textId="77777777" w:rsidR="003C15F2" w:rsidRDefault="003C15F2" w:rsidP="00D8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2485" w14:textId="054AD617" w:rsidR="00D859F3" w:rsidRPr="00D859F3" w:rsidRDefault="00D859F3" w:rsidP="00D859F3">
    <w:pPr>
      <w:pStyle w:val="Header"/>
      <w:jc w:val="center"/>
      <w:rPr>
        <w:i/>
        <w:iCs/>
        <w:sz w:val="20"/>
        <w:szCs w:val="20"/>
      </w:rPr>
    </w:pPr>
    <w:proofErr w:type="spellStart"/>
    <w:r w:rsidRPr="00D859F3">
      <w:rPr>
        <w:i/>
        <w:iCs/>
        <w:sz w:val="20"/>
        <w:szCs w:val="20"/>
      </w:rPr>
      <w:t>RadiaSoft</w:t>
    </w:r>
    <w:proofErr w:type="spellEnd"/>
    <w:r w:rsidRPr="00D859F3">
      <w:rPr>
        <w:i/>
        <w:iCs/>
        <w:sz w:val="20"/>
        <w:szCs w:val="20"/>
      </w:rPr>
      <w:t xml:space="preserve"> Inc.</w:t>
    </w:r>
    <w:r>
      <w:rPr>
        <w:i/>
        <w:iCs/>
        <w:sz w:val="20"/>
        <w:szCs w:val="20"/>
      </w:rPr>
      <w:t xml:space="preserve">, </w:t>
    </w:r>
    <w:r w:rsidRPr="00D859F3">
      <w:rPr>
        <w:i/>
        <w:iCs/>
        <w:sz w:val="20"/>
        <w:szCs w:val="20"/>
      </w:rPr>
      <w:t>Hellweg</w:t>
    </w:r>
    <w:r>
      <w:rPr>
        <w:i/>
        <w:iCs/>
        <w:sz w:val="20"/>
        <w:szCs w:val="20"/>
      </w:rPr>
      <w:t xml:space="preserve"> (</w:t>
    </w:r>
    <w:proofErr w:type="spellStart"/>
    <w:r>
      <w:rPr>
        <w:i/>
        <w:iCs/>
        <w:sz w:val="20"/>
        <w:szCs w:val="20"/>
      </w:rPr>
      <w:t>RsLinac</w:t>
    </w:r>
    <w:proofErr w:type="spellEnd"/>
    <w:r>
      <w:rPr>
        <w:i/>
        <w:iCs/>
        <w:sz w:val="20"/>
        <w:szCs w:val="20"/>
      </w:rPr>
      <w:t>)</w:t>
    </w:r>
    <w:r w:rsidRPr="00D859F3">
      <w:rPr>
        <w:i/>
        <w:iCs/>
        <w:sz w:val="20"/>
        <w:szCs w:val="20"/>
      </w:rPr>
      <w:t xml:space="preserve"> User </w:t>
    </w:r>
    <w:r>
      <w:rPr>
        <w:i/>
        <w:iCs/>
        <w:sz w:val="20"/>
        <w:szCs w:val="20"/>
      </w:rPr>
      <w:t xml:space="preserve">Guide </w:t>
    </w:r>
  </w:p>
  <w:p w14:paraId="45099961" w14:textId="77777777" w:rsidR="00D859F3" w:rsidRDefault="00D8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DB6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CB14620A"/>
    <w:lvl w:ilvl="0" w:tplc="7458AE84">
      <w:start w:val="1"/>
      <w:numFmt w:val="bullet"/>
      <w:pStyle w:val="ListParagraph"/>
      <w:lvlText w:val=""/>
      <w:lvlJc w:val="left"/>
      <w:pPr>
        <w:ind w:left="720" w:hanging="360"/>
      </w:pPr>
      <w:rPr>
        <w:rFonts w:ascii="Symbol" w:hAnsi="Symbol" w:hint="default"/>
      </w:rPr>
    </w:lvl>
    <w:lvl w:ilvl="1" w:tplc="5B8803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78E5"/>
    <w:rsid w:val="00020A04"/>
    <w:rsid w:val="00027CDA"/>
    <w:rsid w:val="000764DB"/>
    <w:rsid w:val="0008765B"/>
    <w:rsid w:val="00094423"/>
    <w:rsid w:val="000A2A8F"/>
    <w:rsid w:val="000D3C3D"/>
    <w:rsid w:val="000D54CF"/>
    <w:rsid w:val="000E0C7A"/>
    <w:rsid w:val="000E3E69"/>
    <w:rsid w:val="000F00FD"/>
    <w:rsid w:val="000F2200"/>
    <w:rsid w:val="000F5F4A"/>
    <w:rsid w:val="000F7A49"/>
    <w:rsid w:val="00187D3F"/>
    <w:rsid w:val="001C1D25"/>
    <w:rsid w:val="001E05C6"/>
    <w:rsid w:val="0022636C"/>
    <w:rsid w:val="002266E2"/>
    <w:rsid w:val="00230EC9"/>
    <w:rsid w:val="0024043A"/>
    <w:rsid w:val="00251447"/>
    <w:rsid w:val="002B180C"/>
    <w:rsid w:val="002D4B76"/>
    <w:rsid w:val="0030722C"/>
    <w:rsid w:val="0032563C"/>
    <w:rsid w:val="00333D9D"/>
    <w:rsid w:val="003521CE"/>
    <w:rsid w:val="00352831"/>
    <w:rsid w:val="003570C8"/>
    <w:rsid w:val="00364624"/>
    <w:rsid w:val="003C15F2"/>
    <w:rsid w:val="003D18F0"/>
    <w:rsid w:val="00403BCE"/>
    <w:rsid w:val="00404A51"/>
    <w:rsid w:val="00405209"/>
    <w:rsid w:val="00440C94"/>
    <w:rsid w:val="004507F1"/>
    <w:rsid w:val="00485BD8"/>
    <w:rsid w:val="004872A3"/>
    <w:rsid w:val="004A36EF"/>
    <w:rsid w:val="004E3BF1"/>
    <w:rsid w:val="004F7975"/>
    <w:rsid w:val="00502559"/>
    <w:rsid w:val="00504DC2"/>
    <w:rsid w:val="00521425"/>
    <w:rsid w:val="005451E2"/>
    <w:rsid w:val="00572A7B"/>
    <w:rsid w:val="005869F2"/>
    <w:rsid w:val="00591526"/>
    <w:rsid w:val="005B009D"/>
    <w:rsid w:val="005C25FA"/>
    <w:rsid w:val="005F7FEB"/>
    <w:rsid w:val="00604CA6"/>
    <w:rsid w:val="0060534F"/>
    <w:rsid w:val="006074B4"/>
    <w:rsid w:val="00617C6E"/>
    <w:rsid w:val="00617D0D"/>
    <w:rsid w:val="00635DDF"/>
    <w:rsid w:val="00663F05"/>
    <w:rsid w:val="006E382B"/>
    <w:rsid w:val="007259C7"/>
    <w:rsid w:val="00764452"/>
    <w:rsid w:val="00783ACB"/>
    <w:rsid w:val="007867C5"/>
    <w:rsid w:val="00794BD4"/>
    <w:rsid w:val="007A7C3D"/>
    <w:rsid w:val="0080066E"/>
    <w:rsid w:val="00817770"/>
    <w:rsid w:val="008369A2"/>
    <w:rsid w:val="00843378"/>
    <w:rsid w:val="008C12F9"/>
    <w:rsid w:val="0094295C"/>
    <w:rsid w:val="00971903"/>
    <w:rsid w:val="009725C5"/>
    <w:rsid w:val="00975EBC"/>
    <w:rsid w:val="009C72C9"/>
    <w:rsid w:val="00A111FE"/>
    <w:rsid w:val="00A1607D"/>
    <w:rsid w:val="00A167D6"/>
    <w:rsid w:val="00A5080F"/>
    <w:rsid w:val="00AA33CF"/>
    <w:rsid w:val="00AC2F9A"/>
    <w:rsid w:val="00AC6880"/>
    <w:rsid w:val="00AE5496"/>
    <w:rsid w:val="00B30D3B"/>
    <w:rsid w:val="00B3570E"/>
    <w:rsid w:val="00B40A96"/>
    <w:rsid w:val="00B55F49"/>
    <w:rsid w:val="00B771AB"/>
    <w:rsid w:val="00B86654"/>
    <w:rsid w:val="00BA571A"/>
    <w:rsid w:val="00BC0E8D"/>
    <w:rsid w:val="00BD1F26"/>
    <w:rsid w:val="00BD301F"/>
    <w:rsid w:val="00BF0A98"/>
    <w:rsid w:val="00BF5FF0"/>
    <w:rsid w:val="00C1399E"/>
    <w:rsid w:val="00C41119"/>
    <w:rsid w:val="00C77D16"/>
    <w:rsid w:val="00C80B30"/>
    <w:rsid w:val="00C83556"/>
    <w:rsid w:val="00C8617C"/>
    <w:rsid w:val="00C90803"/>
    <w:rsid w:val="00CB15B4"/>
    <w:rsid w:val="00CB382F"/>
    <w:rsid w:val="00D02309"/>
    <w:rsid w:val="00D23A38"/>
    <w:rsid w:val="00D859F3"/>
    <w:rsid w:val="00DE60D7"/>
    <w:rsid w:val="00DE6D43"/>
    <w:rsid w:val="00E67561"/>
    <w:rsid w:val="00E71073"/>
    <w:rsid w:val="00E805D7"/>
    <w:rsid w:val="00EB7253"/>
    <w:rsid w:val="00ED2C26"/>
    <w:rsid w:val="00F011AD"/>
    <w:rsid w:val="00F14220"/>
    <w:rsid w:val="00F14FF9"/>
    <w:rsid w:val="00F24450"/>
    <w:rsid w:val="00F3660F"/>
    <w:rsid w:val="00F43C20"/>
    <w:rsid w:val="00F866B5"/>
    <w:rsid w:val="00FA74F4"/>
    <w:rsid w:val="00FD3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B3570E"/>
    <w:pPr>
      <w:numPr>
        <w:numId w:val="2"/>
      </w:numPr>
      <w:contextualSpacing/>
    </w:pPr>
    <w:rPr>
      <w:sz w:val="22"/>
    </w:r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 w:type="paragraph" w:styleId="Header">
    <w:name w:val="header"/>
    <w:basedOn w:val="Normal"/>
    <w:link w:val="HeaderChar"/>
    <w:uiPriority w:val="99"/>
    <w:unhideWhenUsed/>
    <w:rsid w:val="00D85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F3"/>
    <w:rPr>
      <w:rFonts w:ascii="Times New Roman" w:hAnsi="Times New Roman"/>
      <w:sz w:val="24"/>
    </w:rPr>
  </w:style>
  <w:style w:type="paragraph" w:styleId="Footer">
    <w:name w:val="footer"/>
    <w:basedOn w:val="Normal"/>
    <w:link w:val="FooterChar"/>
    <w:uiPriority w:val="99"/>
    <w:unhideWhenUsed/>
    <w:rsid w:val="00D85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F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0</TotalTime>
  <Pages>1</Pages>
  <Words>4319</Words>
  <Characters>2462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SK</cp:lastModifiedBy>
  <cp:revision>90</cp:revision>
  <cp:lastPrinted>2022-07-02T18:45:00Z</cp:lastPrinted>
  <dcterms:created xsi:type="dcterms:W3CDTF">2015-10-30T20:04:00Z</dcterms:created>
  <dcterms:modified xsi:type="dcterms:W3CDTF">2022-07-02T18:45:00Z</dcterms:modified>
</cp:coreProperties>
</file>